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DF3DD" w14:textId="0487506F" w:rsidR="00362A3A" w:rsidRPr="00971F19" w:rsidRDefault="00F55857" w:rsidP="0030136A">
      <w:pPr>
        <w:tabs>
          <w:tab w:val="left" w:pos="7513"/>
          <w:tab w:val="left" w:pos="8455"/>
        </w:tabs>
        <w:spacing w:before="46" w:line="228" w:lineRule="auto"/>
        <w:ind w:right="113"/>
        <w:rPr>
          <w:w w:val="105"/>
        </w:rPr>
      </w:pPr>
      <w:r>
        <w:rPr>
          <w:b/>
          <w:w w:val="110"/>
          <w:sz w:val="28"/>
        </w:rPr>
        <w:t>FirstName</w:t>
      </w:r>
      <w:r w:rsidR="00C342C9">
        <w:rPr>
          <w:b/>
          <w:w w:val="110"/>
          <w:sz w:val="28"/>
        </w:rPr>
        <w:t xml:space="preserve"> </w:t>
      </w:r>
      <w:r>
        <w:rPr>
          <w:b/>
          <w:w w:val="110"/>
          <w:sz w:val="28"/>
        </w:rPr>
        <w:t>LastName</w:t>
      </w:r>
      <w:r w:rsidR="00362A3A" w:rsidRPr="00971F19">
        <w:rPr>
          <w:b/>
          <w:w w:val="110"/>
          <w:sz w:val="28"/>
        </w:rPr>
        <w:t xml:space="preserve">                                                                  </w:t>
      </w:r>
      <w:r>
        <w:rPr>
          <w:b/>
          <w:w w:val="110"/>
          <w:sz w:val="28"/>
        </w:rPr>
        <w:t xml:space="preserve"> </w:t>
      </w:r>
      <w:r w:rsidR="00D33B04" w:rsidRPr="00971F19">
        <w:rPr>
          <w:w w:val="105"/>
        </w:rPr>
        <w:t>Email:</w:t>
      </w:r>
      <w:r w:rsidR="00C342C9" w:rsidRPr="00971F19">
        <w:rPr>
          <w:w w:val="105"/>
        </w:rPr>
        <w:t xml:space="preserve"> </w:t>
      </w:r>
      <w:hyperlink r:id="rId5" w:history="1">
        <w:r w:rsidR="00917187" w:rsidRPr="00743FA6">
          <w:rPr>
            <w:rStyle w:val="Hyperlink"/>
            <w:w w:val="105"/>
          </w:rPr>
          <w:t>First.LastName@gmail.com</w:t>
        </w:r>
      </w:hyperlink>
      <w:r w:rsidR="00362A3A" w:rsidRPr="00971F19">
        <w:rPr>
          <w:w w:val="105"/>
        </w:rPr>
        <w:t xml:space="preserve"> </w:t>
      </w:r>
    </w:p>
    <w:p w14:paraId="5D87124B" w14:textId="227545A8" w:rsidR="00971F19" w:rsidRPr="00971F19" w:rsidRDefault="00253F28" w:rsidP="00971F19">
      <w:pPr>
        <w:tabs>
          <w:tab w:val="left" w:pos="7513"/>
          <w:tab w:val="left" w:pos="8455"/>
        </w:tabs>
        <w:spacing w:before="46" w:line="228" w:lineRule="auto"/>
        <w:ind w:right="113"/>
        <w:rPr>
          <w:w w:val="105"/>
        </w:rPr>
      </w:pPr>
      <w:r w:rsidRPr="00971F19">
        <w:rPr>
          <w:noProof/>
          <w:w w:val="105"/>
        </w:rPr>
        <w:drawing>
          <wp:anchor distT="0" distB="0" distL="114300" distR="114300" simplePos="0" relativeHeight="251656192" behindDoc="0" locked="0" layoutInCell="1" allowOverlap="1" wp14:anchorId="4EA9EAE3" wp14:editId="406CE48B">
            <wp:simplePos x="0" y="0"/>
            <wp:positionH relativeFrom="column">
              <wp:posOffset>-84137</wp:posOffset>
            </wp:positionH>
            <wp:positionV relativeFrom="paragraph">
              <wp:posOffset>34290</wp:posOffset>
            </wp:positionV>
            <wp:extent cx="227412" cy="190005"/>
            <wp:effectExtent l="0" t="0" r="1270" b="635"/>
            <wp:wrapNone/>
            <wp:docPr id="2" name="Picture 2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399" t="-30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12" cy="190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71F19">
        <w:rPr>
          <w:noProof/>
          <w:w w:val="105"/>
        </w:rPr>
        <w:drawing>
          <wp:anchor distT="0" distB="0" distL="114300" distR="114300" simplePos="0" relativeHeight="251662336" behindDoc="0" locked="0" layoutInCell="1" allowOverlap="1" wp14:anchorId="3BD91B06" wp14:editId="2C8881AA">
            <wp:simplePos x="0" y="0"/>
            <wp:positionH relativeFrom="column">
              <wp:posOffset>209550</wp:posOffset>
            </wp:positionH>
            <wp:positionV relativeFrom="paragraph">
              <wp:posOffset>32385</wp:posOffset>
            </wp:positionV>
            <wp:extent cx="566737" cy="205651"/>
            <wp:effectExtent l="0" t="0" r="5080" b="4445"/>
            <wp:wrapNone/>
            <wp:docPr id="3" name="Picture 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company nam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153" b="31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" cy="205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1F19" w:rsidRPr="00971F19">
        <w:rPr>
          <w:noProof/>
          <w:w w:val="105"/>
        </w:rPr>
        <w:drawing>
          <wp:anchor distT="0" distB="0" distL="114300" distR="114300" simplePos="0" relativeHeight="251673088" behindDoc="0" locked="0" layoutInCell="1" allowOverlap="1" wp14:anchorId="66057812" wp14:editId="2EBDBF9E">
            <wp:simplePos x="0" y="0"/>
            <wp:positionH relativeFrom="column">
              <wp:posOffset>0</wp:posOffset>
            </wp:positionH>
            <wp:positionV relativeFrom="paragraph">
              <wp:posOffset>32385</wp:posOffset>
            </wp:positionV>
            <wp:extent cx="188595" cy="172085"/>
            <wp:effectExtent l="0" t="0" r="1905" b="0"/>
            <wp:wrapSquare wrapText="bothSides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c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3336" b="4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" cy="172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62A3A" w:rsidRPr="00971F19">
        <w:rPr>
          <w:w w:val="105"/>
        </w:rPr>
        <w:t xml:space="preserve">                                                                                                                                    </w:t>
      </w:r>
      <w:r w:rsidR="00917187">
        <w:rPr>
          <w:w w:val="105"/>
        </w:rPr>
        <w:t xml:space="preserve"> </w:t>
      </w:r>
      <w:r w:rsidR="00D33B04" w:rsidRPr="00971F19">
        <w:rPr>
          <w:w w:val="105"/>
        </w:rPr>
        <w:t>Mobile:</w:t>
      </w:r>
      <w:r w:rsidR="00D33B04" w:rsidRPr="00971F19">
        <w:rPr>
          <w:spacing w:val="15"/>
          <w:w w:val="105"/>
        </w:rPr>
        <w:t xml:space="preserve"> </w:t>
      </w:r>
      <w:r w:rsidR="007F464F">
        <w:rPr>
          <w:spacing w:val="15"/>
          <w:w w:val="105"/>
        </w:rPr>
        <w:t>(</w:t>
      </w:r>
      <w:r w:rsidR="00D33B04" w:rsidRPr="00971F19">
        <w:rPr>
          <w:w w:val="105"/>
        </w:rPr>
        <w:t>+</w:t>
      </w:r>
      <w:r w:rsidR="00F55857">
        <w:rPr>
          <w:w w:val="105"/>
        </w:rPr>
        <w:t>xxx</w:t>
      </w:r>
      <w:r w:rsidR="007F464F">
        <w:rPr>
          <w:w w:val="105"/>
        </w:rPr>
        <w:t>)</w:t>
      </w:r>
      <w:r w:rsidR="00F55857">
        <w:rPr>
          <w:w w:val="105"/>
        </w:rPr>
        <w:t xml:space="preserve"> xx xxx xx</w:t>
      </w:r>
    </w:p>
    <w:p w14:paraId="564BAEF1" w14:textId="5585288D" w:rsidR="00026E55" w:rsidRPr="0030136A" w:rsidRDefault="00F55857" w:rsidP="00971F19">
      <w:pPr>
        <w:tabs>
          <w:tab w:val="left" w:pos="7513"/>
          <w:tab w:val="left" w:pos="8455"/>
        </w:tabs>
        <w:spacing w:before="46" w:line="228" w:lineRule="auto"/>
        <w:ind w:right="113"/>
        <w:rPr>
          <w:w w:val="105"/>
        </w:rPr>
      </w:pPr>
      <w:r>
        <w:t xml:space="preserve"> </w:t>
      </w:r>
      <w:r w:rsidR="00026E55">
        <w:tab/>
      </w:r>
    </w:p>
    <w:p w14:paraId="160EECD8" w14:textId="310E5FF5" w:rsidR="008F5FA5" w:rsidRPr="00607A45" w:rsidRDefault="00607A45" w:rsidP="00607A45">
      <w:pPr>
        <w:pStyle w:val="Heading1"/>
        <w:spacing w:before="146"/>
        <w:ind w:left="0"/>
        <w:rPr>
          <w:rFonts w:asciiTheme="majorHAnsi" w:hAnsiTheme="majorHAnsi"/>
          <w:b/>
          <w:bCs/>
        </w:rPr>
      </w:pPr>
      <w:bookmarkStart w:id="0" w:name="Education"/>
      <w:bookmarkEnd w:id="0"/>
      <w:r w:rsidRPr="00607A45">
        <w:rPr>
          <w:rFonts w:asciiTheme="majorHAnsi" w:hAnsiTheme="majorHAnsi"/>
          <w:b/>
          <w:bCs/>
          <w:w w:val="140"/>
        </w:rPr>
        <w:t xml:space="preserve">Work </w:t>
      </w:r>
      <w:r w:rsidR="00147135" w:rsidRPr="00607A45">
        <w:rPr>
          <w:rFonts w:asciiTheme="majorHAnsi" w:hAnsiTheme="majorHAnsi"/>
          <w:b/>
          <w:bCs/>
          <w:w w:val="140"/>
        </w:rPr>
        <w:t>E</w:t>
      </w:r>
      <w:r w:rsidR="00147135" w:rsidRPr="00607A45">
        <w:rPr>
          <w:rFonts w:asciiTheme="majorHAnsi" w:hAnsiTheme="majorHAnsi"/>
          <w:b/>
          <w:bCs/>
          <w:smallCaps/>
          <w:w w:val="140"/>
        </w:rPr>
        <w:t>xperience</w:t>
      </w:r>
    </w:p>
    <w:p w14:paraId="48BEE101" w14:textId="27C0BAA5" w:rsidR="00DD554B" w:rsidRPr="00081438" w:rsidRDefault="00000000" w:rsidP="00081438">
      <w:pPr>
        <w:pStyle w:val="BodyText"/>
        <w:spacing w:before="0" w:line="20" w:lineRule="exact"/>
        <w:ind w:left="116"/>
        <w:rPr>
          <w:sz w:val="2"/>
        </w:rPr>
      </w:pPr>
      <w:r>
        <w:rPr>
          <w:sz w:val="2"/>
        </w:rPr>
      </w:r>
      <w:r>
        <w:rPr>
          <w:sz w:val="2"/>
        </w:rPr>
        <w:pict w14:anchorId="4AB6FE6F">
          <v:group id="_x0000_s1027" style="width:540pt;height:.4pt;mso-position-horizontal-relative:char;mso-position-vertical-relative:line" coordsize="10800,8">
            <v:line id="_x0000_s1028" style="position:absolute" from="0,4" to="10800,4" strokeweight=".4pt"/>
            <w10:anchorlock/>
          </v:group>
        </w:pict>
      </w:r>
      <w:r w:rsidR="00D169FD">
        <w:rPr>
          <w:b/>
          <w:w w:val="120"/>
        </w:rPr>
        <w:t xml:space="preserve"> </w:t>
      </w:r>
    </w:p>
    <w:p w14:paraId="5CE4B834" w14:textId="4DF155E4" w:rsidR="007E088F" w:rsidRPr="00217561" w:rsidRDefault="00F55857" w:rsidP="00EA43CB">
      <w:pPr>
        <w:tabs>
          <w:tab w:val="left" w:pos="339"/>
          <w:tab w:val="left" w:pos="9624"/>
        </w:tabs>
        <w:spacing w:before="61"/>
        <w:rPr>
          <w:bCs/>
          <w:i/>
          <w:iCs/>
          <w:w w:val="120"/>
        </w:rPr>
      </w:pPr>
      <w:r w:rsidRPr="00217561">
        <w:rPr>
          <w:b/>
          <w:w w:val="120"/>
        </w:rPr>
        <w:t>Position</w:t>
      </w:r>
      <w:r w:rsidR="00EA43CB" w:rsidRPr="00217561">
        <w:rPr>
          <w:b/>
          <w:w w:val="120"/>
        </w:rPr>
        <w:t xml:space="preserve"> </w:t>
      </w:r>
      <w:r w:rsidR="00F23C5F" w:rsidRPr="00217561">
        <w:rPr>
          <w:b/>
          <w:w w:val="120"/>
        </w:rPr>
        <w:t xml:space="preserve">– </w:t>
      </w:r>
      <w:r w:rsidRPr="00217561">
        <w:rPr>
          <w:b/>
          <w:w w:val="120"/>
        </w:rPr>
        <w:t>Company</w:t>
      </w:r>
      <w:r w:rsidR="007E088F" w:rsidRPr="00217561">
        <w:rPr>
          <w:b/>
          <w:w w:val="120"/>
        </w:rPr>
        <w:t xml:space="preserve"> </w:t>
      </w:r>
      <w:r w:rsidR="00EA43CB" w:rsidRPr="00217561">
        <w:rPr>
          <w:b/>
          <w:w w:val="120"/>
        </w:rPr>
        <w:t xml:space="preserve">                                                    </w:t>
      </w:r>
      <w:r w:rsidR="00244F92" w:rsidRPr="00217561">
        <w:rPr>
          <w:b/>
          <w:w w:val="120"/>
        </w:rPr>
        <w:t xml:space="preserve">     </w:t>
      </w:r>
      <w:r w:rsidR="000B4703" w:rsidRPr="00217561">
        <w:rPr>
          <w:b/>
          <w:w w:val="120"/>
        </w:rPr>
        <w:t xml:space="preserve">  </w:t>
      </w:r>
      <w:r w:rsidRPr="00217561">
        <w:rPr>
          <w:b/>
          <w:w w:val="120"/>
        </w:rPr>
        <w:t xml:space="preserve">     </w:t>
      </w:r>
      <w:r w:rsidR="00217561">
        <w:rPr>
          <w:b/>
          <w:w w:val="120"/>
        </w:rPr>
        <w:t xml:space="preserve">               </w:t>
      </w:r>
      <w:r w:rsidRPr="00217561">
        <w:rPr>
          <w:bCs/>
          <w:w w:val="120"/>
        </w:rPr>
        <w:t>Month. Year</w:t>
      </w:r>
      <w:r w:rsidR="0050120C" w:rsidRPr="00217561">
        <w:rPr>
          <w:bCs/>
          <w:w w:val="120"/>
        </w:rPr>
        <w:t xml:space="preserve"> </w:t>
      </w:r>
      <w:r w:rsidR="00EA43CB" w:rsidRPr="00217561">
        <w:rPr>
          <w:bCs/>
          <w:w w:val="120"/>
        </w:rPr>
        <w:t>–</w:t>
      </w:r>
      <w:r w:rsidR="0050120C" w:rsidRPr="00217561">
        <w:rPr>
          <w:bCs/>
          <w:w w:val="120"/>
        </w:rPr>
        <w:t xml:space="preserve"> </w:t>
      </w:r>
      <w:r w:rsidRPr="00217561">
        <w:rPr>
          <w:bCs/>
          <w:w w:val="120"/>
        </w:rPr>
        <w:t>Month</w:t>
      </w:r>
      <w:r w:rsidR="00BB52B9" w:rsidRPr="00217561">
        <w:rPr>
          <w:bCs/>
          <w:w w:val="120"/>
        </w:rPr>
        <w:t>.</w:t>
      </w:r>
      <w:r w:rsidR="00EA43CB" w:rsidRPr="00217561">
        <w:rPr>
          <w:bCs/>
          <w:w w:val="120"/>
        </w:rPr>
        <w:t xml:space="preserve"> </w:t>
      </w:r>
      <w:r w:rsidRPr="00217561">
        <w:rPr>
          <w:bCs/>
          <w:w w:val="120"/>
        </w:rPr>
        <w:t>Year</w:t>
      </w:r>
      <w:r w:rsidR="00F23C5F" w:rsidRPr="00217561">
        <w:rPr>
          <w:bCs/>
          <w:w w:val="120"/>
        </w:rPr>
        <w:t xml:space="preserve"> </w:t>
      </w:r>
      <w:r w:rsidR="00F23C5F" w:rsidRPr="00217561">
        <w:rPr>
          <w:w w:val="110"/>
        </w:rPr>
        <w:t>|</w:t>
      </w:r>
      <w:r w:rsidR="00EA43CB" w:rsidRPr="00217561">
        <w:rPr>
          <w:bCs/>
          <w:w w:val="120"/>
        </w:rPr>
        <w:t xml:space="preserve"> </w:t>
      </w:r>
      <w:r w:rsidRPr="00217561">
        <w:rPr>
          <w:bCs/>
          <w:w w:val="120"/>
        </w:rPr>
        <w:t>Country</w:t>
      </w:r>
    </w:p>
    <w:p w14:paraId="7C62794E" w14:textId="3BE745CA" w:rsidR="00DD1D25" w:rsidRDefault="00F55857" w:rsidP="004F7326">
      <w:pPr>
        <w:pStyle w:val="BodyText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at you were working on</w:t>
      </w:r>
      <w:r w:rsidR="00917187">
        <w:rPr>
          <w:rFonts w:asciiTheme="minorHAnsi" w:hAnsiTheme="minorHAnsi" w:cstheme="minorHAnsi"/>
        </w:rPr>
        <w:t xml:space="preserve"> and the tools you used</w:t>
      </w:r>
    </w:p>
    <w:p w14:paraId="68CFE7E0" w14:textId="69917E55" w:rsidR="00F55857" w:rsidRDefault="00F55857" w:rsidP="004B660D">
      <w:pPr>
        <w:pStyle w:val="BodyText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sults &amp; achievements and impact</w:t>
      </w:r>
    </w:p>
    <w:p w14:paraId="0DA86111" w14:textId="4AB134E6" w:rsidR="00217561" w:rsidRDefault="00217561" w:rsidP="00217561">
      <w:pPr>
        <w:pStyle w:val="BodyText"/>
        <w:ind w:left="438"/>
        <w:rPr>
          <w:rFonts w:asciiTheme="minorHAnsi" w:hAnsiTheme="minorHAnsi" w:cstheme="minorHAnsi"/>
        </w:rPr>
      </w:pPr>
    </w:p>
    <w:p w14:paraId="0B473D57" w14:textId="77777777" w:rsidR="00217561" w:rsidRDefault="00217561" w:rsidP="00217561">
      <w:pPr>
        <w:pStyle w:val="BodyText"/>
        <w:ind w:left="438"/>
        <w:rPr>
          <w:rFonts w:asciiTheme="minorHAnsi" w:hAnsiTheme="minorHAnsi" w:cstheme="minorHAnsi"/>
        </w:rPr>
      </w:pPr>
    </w:p>
    <w:p w14:paraId="2877B2D8" w14:textId="66659A39" w:rsidR="00217561" w:rsidRPr="00607A45" w:rsidRDefault="00217561" w:rsidP="00217561">
      <w:pPr>
        <w:pStyle w:val="Heading1"/>
        <w:spacing w:before="146"/>
        <w:ind w:left="0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  <w:w w:val="140"/>
        </w:rPr>
        <w:t>Projects           [Portfolio Hyperlink]</w:t>
      </w:r>
    </w:p>
    <w:p w14:paraId="1314DC9E" w14:textId="2484B5CA" w:rsidR="00217561" w:rsidRPr="00081438" w:rsidRDefault="00217561" w:rsidP="00217561">
      <w:pPr>
        <w:pStyle w:val="BodyText"/>
        <w:spacing w:before="0" w:line="20" w:lineRule="exact"/>
        <w:ind w:left="116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00639B5" wp14:editId="19D892CE">
                <wp:extent cx="6858000" cy="5080"/>
                <wp:effectExtent l="6985" t="7620" r="12065" b="6350"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5080"/>
                          <a:chOff x="0" y="0"/>
                          <a:chExt cx="10800" cy="8"/>
                        </a:xfrm>
                      </wpg:grpSpPr>
                      <wps:wsp>
                        <wps:cNvPr id="11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3AA840C" id="Group 10" o:spid="_x0000_s1026" style="width:540pt;height:.4pt;mso-position-horizontal-relative:char;mso-position-vertical-relative:line" coordsize="10800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">
                <v:line id="Line 6" o:spid="_x0000_s1027" style="position:absolute;visibility:visible;mso-wrap-style:square" from="0,4" to="10800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" strokeweight=".4pt"/>
                <w10:anchorlock/>
              </v:group>
            </w:pict>
          </mc:Fallback>
        </mc:AlternateContent>
      </w:r>
      <w:r>
        <w:rPr>
          <w:b/>
          <w:w w:val="120"/>
        </w:rPr>
        <w:t xml:space="preserve"> </w:t>
      </w:r>
    </w:p>
    <w:p w14:paraId="22604C34" w14:textId="072C40B6" w:rsidR="00217561" w:rsidRPr="00217561" w:rsidRDefault="00217561" w:rsidP="00217561">
      <w:pPr>
        <w:tabs>
          <w:tab w:val="left" w:pos="339"/>
          <w:tab w:val="left" w:pos="9624"/>
        </w:tabs>
        <w:spacing w:before="61"/>
        <w:rPr>
          <w:bCs/>
          <w:i/>
          <w:iCs/>
          <w:w w:val="120"/>
        </w:rPr>
      </w:pPr>
      <w:r w:rsidRPr="00217561">
        <w:rPr>
          <w:b/>
          <w:w w:val="120"/>
        </w:rPr>
        <w:t>P</w:t>
      </w:r>
      <w:r w:rsidR="00917187">
        <w:rPr>
          <w:b/>
          <w:w w:val="120"/>
        </w:rPr>
        <w:t>roject title</w:t>
      </w:r>
      <w:r w:rsidRPr="00217561">
        <w:rPr>
          <w:b/>
          <w:w w:val="120"/>
        </w:rPr>
        <w:t xml:space="preserve">                                                               </w:t>
      </w:r>
      <w:r>
        <w:rPr>
          <w:b/>
          <w:w w:val="120"/>
        </w:rPr>
        <w:t xml:space="preserve">                              </w:t>
      </w:r>
      <w:r w:rsidR="00917187">
        <w:rPr>
          <w:b/>
          <w:w w:val="120"/>
        </w:rPr>
        <w:t xml:space="preserve">                 </w:t>
      </w:r>
      <w:r>
        <w:rPr>
          <w:b/>
          <w:w w:val="120"/>
        </w:rPr>
        <w:t xml:space="preserve"> </w:t>
      </w:r>
      <w:r w:rsidR="00917187">
        <w:rPr>
          <w:b/>
          <w:w w:val="120"/>
        </w:rPr>
        <w:t xml:space="preserve">   </w:t>
      </w:r>
      <w:r w:rsidRPr="00217561">
        <w:rPr>
          <w:bCs/>
          <w:w w:val="120"/>
        </w:rPr>
        <w:t xml:space="preserve">Month. Year – Month. Year </w:t>
      </w:r>
    </w:p>
    <w:p w14:paraId="63582035" w14:textId="2E3DFC7E" w:rsidR="00217561" w:rsidRDefault="00217561" w:rsidP="00217561">
      <w:pPr>
        <w:pStyle w:val="BodyText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at you were working on</w:t>
      </w:r>
      <w:r w:rsidR="00917187">
        <w:rPr>
          <w:rFonts w:asciiTheme="minorHAnsi" w:hAnsiTheme="minorHAnsi" w:cstheme="minorHAnsi"/>
        </w:rPr>
        <w:t xml:space="preserve"> and the  tools you used </w:t>
      </w:r>
    </w:p>
    <w:p w14:paraId="46D88FBC" w14:textId="77777777" w:rsidR="00217561" w:rsidRDefault="00217561" w:rsidP="00217561">
      <w:pPr>
        <w:pStyle w:val="BodyText"/>
        <w:numPr>
          <w:ilvl w:val="0"/>
          <w:numId w:val="20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sults &amp; achievements and impact</w:t>
      </w:r>
    </w:p>
    <w:p w14:paraId="3786D452" w14:textId="4A8C13FF" w:rsidR="00217561" w:rsidRDefault="00217561" w:rsidP="00217561">
      <w:pPr>
        <w:pStyle w:val="BodyText"/>
        <w:ind w:left="438"/>
        <w:rPr>
          <w:rFonts w:asciiTheme="minorHAnsi" w:hAnsiTheme="minorHAnsi" w:cstheme="minorHAnsi"/>
        </w:rPr>
      </w:pPr>
    </w:p>
    <w:p w14:paraId="7AE7FF0A" w14:textId="3179B03B" w:rsidR="00217561" w:rsidRDefault="00217561" w:rsidP="00217561">
      <w:pPr>
        <w:pStyle w:val="BodyText"/>
        <w:ind w:left="438"/>
        <w:rPr>
          <w:rFonts w:asciiTheme="minorHAnsi" w:hAnsiTheme="minorHAnsi" w:cstheme="minorHAnsi"/>
        </w:rPr>
      </w:pPr>
    </w:p>
    <w:p w14:paraId="246A94FD" w14:textId="27E26150" w:rsidR="00917187" w:rsidRDefault="00917187" w:rsidP="00217561">
      <w:pPr>
        <w:pStyle w:val="BodyText"/>
        <w:ind w:left="438"/>
        <w:rPr>
          <w:rFonts w:asciiTheme="minorHAnsi" w:hAnsiTheme="minorHAnsi" w:cstheme="minorHAnsi"/>
        </w:rPr>
      </w:pPr>
    </w:p>
    <w:p w14:paraId="32BC04C4" w14:textId="720FB0B6" w:rsidR="00917187" w:rsidRDefault="00917187" w:rsidP="00217561">
      <w:pPr>
        <w:pStyle w:val="BodyText"/>
        <w:ind w:left="438"/>
        <w:rPr>
          <w:rFonts w:asciiTheme="minorHAnsi" w:hAnsiTheme="minorHAnsi" w:cstheme="minorHAnsi"/>
        </w:rPr>
      </w:pPr>
    </w:p>
    <w:p w14:paraId="5EFB2A54" w14:textId="6493CE3A" w:rsidR="00917187" w:rsidRDefault="00917187" w:rsidP="00217561">
      <w:pPr>
        <w:pStyle w:val="BodyText"/>
        <w:ind w:left="438"/>
        <w:rPr>
          <w:rFonts w:asciiTheme="minorHAnsi" w:hAnsiTheme="minorHAnsi" w:cstheme="minorHAnsi"/>
        </w:rPr>
      </w:pPr>
    </w:p>
    <w:p w14:paraId="155B6EA0" w14:textId="6FAFA4A6" w:rsidR="00917187" w:rsidRDefault="00917187" w:rsidP="00217561">
      <w:pPr>
        <w:pStyle w:val="BodyText"/>
        <w:ind w:left="438"/>
        <w:rPr>
          <w:rFonts w:asciiTheme="minorHAnsi" w:hAnsiTheme="minorHAnsi" w:cstheme="minorHAnsi"/>
        </w:rPr>
      </w:pPr>
    </w:p>
    <w:p w14:paraId="404C5ACF" w14:textId="77777777" w:rsidR="00917187" w:rsidRDefault="00917187" w:rsidP="00217561">
      <w:pPr>
        <w:pStyle w:val="BodyText"/>
        <w:ind w:left="438"/>
        <w:rPr>
          <w:rFonts w:asciiTheme="minorHAnsi" w:hAnsiTheme="minorHAnsi" w:cstheme="minorHAnsi"/>
        </w:rPr>
      </w:pPr>
    </w:p>
    <w:p w14:paraId="21A78BA4" w14:textId="77777777" w:rsidR="00E26B28" w:rsidRPr="00607A45" w:rsidRDefault="00E26B28" w:rsidP="00917187">
      <w:pPr>
        <w:pStyle w:val="Heading1"/>
        <w:ind w:left="0"/>
        <w:rPr>
          <w:rFonts w:asciiTheme="majorHAnsi" w:hAnsiTheme="majorHAnsi"/>
          <w:b/>
          <w:bCs/>
        </w:rPr>
      </w:pPr>
      <w:r w:rsidRPr="00607A45">
        <w:rPr>
          <w:rFonts w:asciiTheme="majorHAnsi" w:hAnsiTheme="majorHAnsi"/>
          <w:b/>
          <w:bCs/>
          <w:w w:val="135"/>
        </w:rPr>
        <w:t>E</w:t>
      </w:r>
      <w:r w:rsidRPr="00607A45">
        <w:rPr>
          <w:rFonts w:asciiTheme="majorHAnsi" w:hAnsiTheme="majorHAnsi"/>
          <w:b/>
          <w:bCs/>
          <w:smallCaps/>
          <w:w w:val="135"/>
        </w:rPr>
        <w:t>ducation</w:t>
      </w:r>
    </w:p>
    <w:p w14:paraId="33A4D172" w14:textId="1C6AEC7F" w:rsidR="00E26B28" w:rsidRDefault="00E26B28" w:rsidP="00E26B28">
      <w:pPr>
        <w:pStyle w:val="BodyText"/>
        <w:spacing w:before="0" w:line="20" w:lineRule="exact"/>
        <w:ind w:left="116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DC6D2F6" wp14:editId="37679925">
                <wp:extent cx="6858000" cy="5080"/>
                <wp:effectExtent l="13970" t="5080" r="5080" b="8890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5080"/>
                          <a:chOff x="0" y="0"/>
                          <a:chExt cx="10800" cy="8"/>
                        </a:xfrm>
                      </wpg:grpSpPr>
                      <wps:wsp>
                        <wps:cNvPr id="5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508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AE86029" id="Group 4" o:spid="_x0000_s1026" style="width:540pt;height:.4pt;mso-position-horizontal-relative:char;mso-position-vertical-relative:line" coordsize="10800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">
                <v:line id="Line 12" o:spid="_x0000_s1027" style="position:absolute;visibility:visible;mso-wrap-style:square" from="0,4" to="10800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" strokeweight=".4pt"/>
                <w10:anchorlock/>
              </v:group>
            </w:pict>
          </mc:Fallback>
        </mc:AlternateContent>
      </w:r>
    </w:p>
    <w:p w14:paraId="5503C519" w14:textId="5325CA4C" w:rsidR="00E26B28" w:rsidRDefault="00F55857" w:rsidP="00E26B28">
      <w:pPr>
        <w:pStyle w:val="ListParagraph"/>
        <w:numPr>
          <w:ilvl w:val="0"/>
          <w:numId w:val="1"/>
        </w:numPr>
        <w:tabs>
          <w:tab w:val="left" w:pos="339"/>
          <w:tab w:val="left" w:pos="9624"/>
        </w:tabs>
        <w:spacing w:before="64"/>
        <w:rPr>
          <w:rFonts w:ascii="Arial" w:hAnsi="Arial"/>
        </w:rPr>
      </w:pPr>
      <w:r>
        <w:rPr>
          <w:b/>
          <w:w w:val="120"/>
        </w:rPr>
        <w:t xml:space="preserve">Educational Institute </w:t>
      </w:r>
      <w:r w:rsidR="00E26B28">
        <w:rPr>
          <w:b/>
          <w:w w:val="120"/>
        </w:rPr>
        <w:t xml:space="preserve">                                                                                                           </w:t>
      </w:r>
      <w:r w:rsidR="00217561">
        <w:rPr>
          <w:b/>
          <w:w w:val="120"/>
        </w:rPr>
        <w:t xml:space="preserve">          </w:t>
      </w:r>
      <w:r>
        <w:rPr>
          <w:w w:val="115"/>
        </w:rPr>
        <w:t>City</w:t>
      </w:r>
      <w:r w:rsidR="00E26B28">
        <w:rPr>
          <w:w w:val="115"/>
        </w:rPr>
        <w:t>,</w:t>
      </w:r>
      <w:r w:rsidR="00E26B28">
        <w:rPr>
          <w:spacing w:val="12"/>
          <w:w w:val="115"/>
        </w:rPr>
        <w:t xml:space="preserve"> </w:t>
      </w:r>
      <w:r>
        <w:rPr>
          <w:w w:val="115"/>
        </w:rPr>
        <w:t xml:space="preserve">Country </w:t>
      </w:r>
    </w:p>
    <w:p w14:paraId="6DF9A8B1" w14:textId="74039A18" w:rsidR="00E26B28" w:rsidRPr="00EA43CB" w:rsidRDefault="00F55857" w:rsidP="00E26B28">
      <w:pPr>
        <w:pStyle w:val="ListParagraph"/>
        <w:numPr>
          <w:ilvl w:val="1"/>
          <w:numId w:val="1"/>
        </w:numPr>
        <w:tabs>
          <w:tab w:val="left" w:pos="8757"/>
        </w:tabs>
        <w:spacing w:before="22"/>
        <w:rPr>
          <w:iCs/>
          <w:sz w:val="20"/>
        </w:rPr>
      </w:pPr>
      <w:r>
        <w:rPr>
          <w:iCs/>
          <w:w w:val="110"/>
          <w:sz w:val="20"/>
        </w:rPr>
        <w:t xml:space="preserve">Degree, Specialization </w:t>
      </w:r>
      <w:r w:rsidR="00E26B28">
        <w:rPr>
          <w:iCs/>
          <w:w w:val="110"/>
          <w:sz w:val="20"/>
        </w:rPr>
        <w:t xml:space="preserve">           </w:t>
      </w:r>
      <w:r>
        <w:rPr>
          <w:iCs/>
          <w:w w:val="110"/>
          <w:sz w:val="20"/>
        </w:rPr>
        <w:t xml:space="preserve">                                                                                                        Month</w:t>
      </w:r>
      <w:r w:rsidR="00E26B28" w:rsidRPr="00EA43CB">
        <w:rPr>
          <w:iCs/>
          <w:w w:val="110"/>
          <w:sz w:val="20"/>
        </w:rPr>
        <w:t>.</w:t>
      </w:r>
      <w:r w:rsidR="00E26B28" w:rsidRPr="00EA43CB">
        <w:rPr>
          <w:iCs/>
          <w:spacing w:val="14"/>
          <w:w w:val="110"/>
          <w:sz w:val="20"/>
        </w:rPr>
        <w:t xml:space="preserve"> </w:t>
      </w:r>
      <w:r>
        <w:rPr>
          <w:iCs/>
          <w:w w:val="110"/>
          <w:sz w:val="20"/>
        </w:rPr>
        <w:t>Year</w:t>
      </w:r>
      <w:r w:rsidR="00E26B28" w:rsidRPr="00EA43CB">
        <w:rPr>
          <w:iCs/>
          <w:w w:val="110"/>
          <w:sz w:val="20"/>
        </w:rPr>
        <w:t xml:space="preserve"> –</w:t>
      </w:r>
      <w:r w:rsidR="00E26B28" w:rsidRPr="00EA43CB">
        <w:rPr>
          <w:iCs/>
          <w:spacing w:val="-1"/>
          <w:w w:val="110"/>
          <w:sz w:val="20"/>
        </w:rPr>
        <w:t xml:space="preserve"> </w:t>
      </w:r>
      <w:r>
        <w:rPr>
          <w:iCs/>
          <w:w w:val="110"/>
          <w:sz w:val="20"/>
        </w:rPr>
        <w:t>Month</w:t>
      </w:r>
      <w:r w:rsidR="00E26B28" w:rsidRPr="00EA43CB">
        <w:rPr>
          <w:iCs/>
          <w:w w:val="110"/>
          <w:sz w:val="20"/>
        </w:rPr>
        <w:t>.</w:t>
      </w:r>
      <w:r w:rsidR="00E26B28" w:rsidRPr="00EA43CB">
        <w:rPr>
          <w:iCs/>
          <w:spacing w:val="15"/>
          <w:w w:val="110"/>
          <w:sz w:val="20"/>
        </w:rPr>
        <w:t xml:space="preserve"> </w:t>
      </w:r>
      <w:r>
        <w:rPr>
          <w:iCs/>
          <w:w w:val="110"/>
          <w:sz w:val="20"/>
        </w:rPr>
        <w:t>Year</w:t>
      </w:r>
    </w:p>
    <w:p w14:paraId="06AE302C" w14:textId="133148E1" w:rsidR="00A657B8" w:rsidRPr="00607A45" w:rsidRDefault="00147135" w:rsidP="000E1828">
      <w:pPr>
        <w:pStyle w:val="Heading1"/>
        <w:spacing w:before="160"/>
        <w:ind w:left="0"/>
        <w:rPr>
          <w:rFonts w:asciiTheme="majorHAnsi" w:hAnsiTheme="majorHAnsi"/>
          <w:b/>
          <w:bCs/>
        </w:rPr>
      </w:pPr>
      <w:r w:rsidRPr="00607A45">
        <w:rPr>
          <w:rFonts w:asciiTheme="majorHAnsi" w:hAnsiTheme="majorHAnsi"/>
          <w:b/>
          <w:bCs/>
          <w:w w:val="140"/>
        </w:rPr>
        <w:t>S</w:t>
      </w:r>
      <w:r w:rsidR="00C24D4D" w:rsidRPr="00607A45">
        <w:rPr>
          <w:rFonts w:asciiTheme="majorHAnsi" w:hAnsiTheme="majorHAnsi"/>
          <w:b/>
          <w:bCs/>
          <w:w w:val="140"/>
        </w:rPr>
        <w:t>KILLS</w:t>
      </w:r>
    </w:p>
    <w:p w14:paraId="637ABB4F" w14:textId="77777777" w:rsidR="00A657B8" w:rsidRDefault="00147135" w:rsidP="00A657B8">
      <w:pPr>
        <w:pStyle w:val="BodyText"/>
        <w:spacing w:before="0" w:line="20" w:lineRule="exact"/>
        <w:ind w:left="116"/>
        <w:rPr>
          <w:sz w:val="2"/>
        </w:rPr>
      </w:pPr>
      <w:r w:rsidRPr="00195B53">
        <w:rPr>
          <w:b/>
          <w:bCs/>
          <w:noProof/>
          <w:sz w:val="2"/>
          <w:szCs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9655713" wp14:editId="3664C3A5">
                <wp:simplePos x="0" y="0"/>
                <wp:positionH relativeFrom="column">
                  <wp:posOffset>71755</wp:posOffset>
                </wp:positionH>
                <wp:positionV relativeFrom="paragraph">
                  <wp:posOffset>5715</wp:posOffset>
                </wp:positionV>
                <wp:extent cx="6858000" cy="5080"/>
                <wp:effectExtent l="0" t="0" r="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5080"/>
                          <a:chOff x="0" y="0"/>
                          <a:chExt cx="10800" cy="8"/>
                        </a:xfrm>
                      </wpg:grpSpPr>
                      <wps:wsp>
                        <wps:cNvPr id="7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B39C8E" id="Group 6" o:spid="_x0000_s1026" style="position:absolute;margin-left:5.65pt;margin-top:.45pt;width:540pt;height:.4pt;z-index:251658240" coordsize="10800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">
                <v:line id="Line 26" o:spid="_x0000_s1027" style="position:absolute;visibility:visible;mso-wrap-style:square" from="0,4" to="10800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" strokeweight=".14042mm"/>
              </v:group>
            </w:pict>
          </mc:Fallback>
        </mc:AlternateContent>
      </w:r>
    </w:p>
    <w:p w14:paraId="7670AFCB" w14:textId="20ECA762" w:rsidR="006E5748" w:rsidRPr="00C0263D" w:rsidRDefault="00147135" w:rsidP="00C868B2">
      <w:pPr>
        <w:pStyle w:val="ListParagraph"/>
        <w:numPr>
          <w:ilvl w:val="0"/>
          <w:numId w:val="3"/>
        </w:numPr>
        <w:tabs>
          <w:tab w:val="left" w:pos="339"/>
        </w:tabs>
        <w:spacing w:before="18"/>
        <w:rPr>
          <w:rFonts w:asciiTheme="minorHAnsi" w:hAnsiTheme="minorHAnsi" w:cstheme="minorHAnsi"/>
          <w:sz w:val="20"/>
        </w:rPr>
      </w:pPr>
      <w:r w:rsidRPr="00C0263D">
        <w:rPr>
          <w:rFonts w:asciiTheme="minorHAnsi" w:hAnsiTheme="minorHAnsi" w:cstheme="minorHAnsi"/>
          <w:b/>
          <w:bCs/>
          <w:sz w:val="20"/>
        </w:rPr>
        <w:t>Coding</w:t>
      </w:r>
      <w:r w:rsidR="00C868B2" w:rsidRPr="00C0263D">
        <w:rPr>
          <w:rFonts w:asciiTheme="minorHAnsi" w:hAnsiTheme="minorHAnsi" w:cstheme="minorHAnsi"/>
          <w:sz w:val="20"/>
        </w:rPr>
        <w:t>:</w:t>
      </w:r>
    </w:p>
    <w:p w14:paraId="5C1506BD" w14:textId="4481C86B" w:rsidR="00434C9A" w:rsidRPr="00C0263D" w:rsidRDefault="00147135" w:rsidP="003D013A">
      <w:pPr>
        <w:pStyle w:val="ListParagraph"/>
        <w:numPr>
          <w:ilvl w:val="0"/>
          <w:numId w:val="3"/>
        </w:numPr>
        <w:tabs>
          <w:tab w:val="left" w:pos="339"/>
        </w:tabs>
        <w:spacing w:before="18"/>
        <w:rPr>
          <w:rFonts w:asciiTheme="minorHAnsi" w:hAnsiTheme="minorHAnsi" w:cstheme="minorHAnsi"/>
          <w:sz w:val="20"/>
        </w:rPr>
      </w:pPr>
      <w:r w:rsidRPr="00C0263D">
        <w:rPr>
          <w:rFonts w:asciiTheme="minorHAnsi" w:hAnsiTheme="minorHAnsi" w:cstheme="minorHAnsi"/>
          <w:b/>
          <w:bCs/>
          <w:sz w:val="20"/>
        </w:rPr>
        <w:t xml:space="preserve">Data </w:t>
      </w:r>
      <w:r w:rsidR="00F55857">
        <w:rPr>
          <w:rFonts w:asciiTheme="minorHAnsi" w:hAnsiTheme="minorHAnsi" w:cstheme="minorHAnsi"/>
          <w:b/>
          <w:bCs/>
          <w:sz w:val="20"/>
        </w:rPr>
        <w:t>Related Skills</w:t>
      </w:r>
      <w:r w:rsidRPr="00C0263D">
        <w:rPr>
          <w:rFonts w:asciiTheme="minorHAnsi" w:hAnsiTheme="minorHAnsi" w:cstheme="minorHAnsi"/>
          <w:sz w:val="20"/>
        </w:rPr>
        <w:t xml:space="preserve">: </w:t>
      </w:r>
    </w:p>
    <w:p w14:paraId="606A9DBA" w14:textId="5625528B" w:rsidR="00BB52B9" w:rsidRDefault="00147135" w:rsidP="00865212">
      <w:pPr>
        <w:pStyle w:val="ListParagraph"/>
        <w:numPr>
          <w:ilvl w:val="0"/>
          <w:numId w:val="3"/>
        </w:numPr>
        <w:tabs>
          <w:tab w:val="left" w:pos="339"/>
        </w:tabs>
        <w:spacing w:before="18"/>
        <w:rPr>
          <w:rFonts w:asciiTheme="minorHAnsi" w:hAnsiTheme="minorHAnsi" w:cstheme="minorHAnsi"/>
          <w:sz w:val="20"/>
        </w:rPr>
      </w:pPr>
      <w:r w:rsidRPr="00C0263D">
        <w:rPr>
          <w:rFonts w:asciiTheme="minorHAnsi" w:hAnsiTheme="minorHAnsi" w:cstheme="minorHAnsi"/>
          <w:b/>
          <w:bCs/>
          <w:sz w:val="20"/>
        </w:rPr>
        <w:t>Machine Learning</w:t>
      </w:r>
      <w:r w:rsidR="00F55857">
        <w:rPr>
          <w:rFonts w:asciiTheme="minorHAnsi" w:hAnsiTheme="minorHAnsi" w:cstheme="minorHAnsi"/>
          <w:b/>
          <w:bCs/>
          <w:sz w:val="20"/>
        </w:rPr>
        <w:t xml:space="preserve"> &amp;  Deep Learning</w:t>
      </w:r>
      <w:r w:rsidRPr="00C0263D">
        <w:rPr>
          <w:rFonts w:asciiTheme="minorHAnsi" w:hAnsiTheme="minorHAnsi" w:cstheme="minorHAnsi"/>
          <w:sz w:val="20"/>
        </w:rPr>
        <w:t xml:space="preserve">: </w:t>
      </w:r>
    </w:p>
    <w:p w14:paraId="70DC7C61" w14:textId="559C85EE" w:rsidR="00917187" w:rsidRDefault="00917187" w:rsidP="00917187">
      <w:pPr>
        <w:pStyle w:val="ListParagraph"/>
        <w:tabs>
          <w:tab w:val="left" w:pos="339"/>
        </w:tabs>
        <w:spacing w:before="18"/>
        <w:ind w:left="479" w:firstLine="0"/>
        <w:rPr>
          <w:rFonts w:asciiTheme="minorHAnsi" w:hAnsiTheme="minorHAnsi" w:cstheme="minorHAnsi"/>
          <w:b/>
          <w:bCs/>
          <w:sz w:val="20"/>
        </w:rPr>
      </w:pPr>
    </w:p>
    <w:p w14:paraId="70CADC7E" w14:textId="77777777" w:rsidR="00917187" w:rsidRDefault="00917187" w:rsidP="00917187">
      <w:pPr>
        <w:pStyle w:val="ListParagraph"/>
        <w:tabs>
          <w:tab w:val="left" w:pos="339"/>
        </w:tabs>
        <w:spacing w:before="18"/>
        <w:ind w:left="479" w:firstLine="0"/>
        <w:rPr>
          <w:rFonts w:asciiTheme="minorHAnsi" w:hAnsiTheme="minorHAnsi" w:cstheme="minorHAnsi"/>
          <w:sz w:val="20"/>
        </w:rPr>
      </w:pPr>
    </w:p>
    <w:p w14:paraId="397B0837" w14:textId="460D9AC1" w:rsidR="00217561" w:rsidRPr="00607A45" w:rsidRDefault="00217561" w:rsidP="00217561">
      <w:pPr>
        <w:pStyle w:val="Heading1"/>
        <w:spacing w:before="160"/>
        <w:ind w:left="0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  <w:w w:val="140"/>
        </w:rPr>
        <w:t>Awards</w:t>
      </w:r>
    </w:p>
    <w:p w14:paraId="3FF6E871" w14:textId="77777777" w:rsidR="00217561" w:rsidRDefault="00217561" w:rsidP="00217561">
      <w:pPr>
        <w:pStyle w:val="BodyText"/>
        <w:spacing w:before="0" w:line="20" w:lineRule="exact"/>
        <w:ind w:left="116"/>
        <w:rPr>
          <w:sz w:val="2"/>
        </w:rPr>
      </w:pPr>
      <w:r w:rsidRPr="00195B53">
        <w:rPr>
          <w:b/>
          <w:bCs/>
          <w:noProof/>
          <w:sz w:val="2"/>
          <w:szCs w:val="22"/>
        </w:rPr>
        <mc:AlternateContent>
          <mc:Choice Requires="wpg">
            <w:drawing>
              <wp:anchor distT="0" distB="0" distL="114300" distR="114300" simplePos="0" relativeHeight="251675136" behindDoc="0" locked="0" layoutInCell="1" allowOverlap="1" wp14:anchorId="39250BF6" wp14:editId="5D48C15E">
                <wp:simplePos x="0" y="0"/>
                <wp:positionH relativeFrom="column">
                  <wp:posOffset>71755</wp:posOffset>
                </wp:positionH>
                <wp:positionV relativeFrom="paragraph">
                  <wp:posOffset>5715</wp:posOffset>
                </wp:positionV>
                <wp:extent cx="6858000" cy="5080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5080"/>
                          <a:chOff x="0" y="0"/>
                          <a:chExt cx="10800" cy="8"/>
                        </a:xfrm>
                      </wpg:grpSpPr>
                      <wps:wsp>
                        <wps:cNvPr id="9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080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FA681FC" id="Group 8" o:spid="_x0000_s1026" style="position:absolute;margin-left:5.65pt;margin-top:.45pt;width:540pt;height:.4pt;z-index:251675136" coordsize="10800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">
                <v:line id="Line 26" o:spid="_x0000_s1027" style="position:absolute;visibility:visible;mso-wrap-style:square" from="0,4" to="10800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" strokeweight=".14042mm"/>
              </v:group>
            </w:pict>
          </mc:Fallback>
        </mc:AlternateContent>
      </w:r>
    </w:p>
    <w:p w14:paraId="7E40154F" w14:textId="7A6D21C5" w:rsidR="00217561" w:rsidRPr="00217561" w:rsidRDefault="00217561" w:rsidP="00217561">
      <w:pPr>
        <w:pStyle w:val="ListParagraph"/>
        <w:numPr>
          <w:ilvl w:val="0"/>
          <w:numId w:val="3"/>
        </w:numPr>
        <w:tabs>
          <w:tab w:val="left" w:pos="339"/>
        </w:tabs>
        <w:spacing w:before="18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b/>
          <w:bCs/>
          <w:sz w:val="20"/>
        </w:rPr>
        <w:t xml:space="preserve">Awards                                                                                                                                          </w:t>
      </w:r>
      <w:r w:rsidRPr="00217561">
        <w:rPr>
          <w:bCs/>
          <w:w w:val="120"/>
          <w:sz w:val="20"/>
          <w:szCs w:val="20"/>
        </w:rPr>
        <w:t xml:space="preserve">Month. Year – Month. Year </w:t>
      </w:r>
      <w:r w:rsidRPr="00217561">
        <w:rPr>
          <w:w w:val="110"/>
          <w:sz w:val="20"/>
          <w:szCs w:val="20"/>
        </w:rPr>
        <w:t>|</w:t>
      </w:r>
      <w:r w:rsidRPr="00217561">
        <w:rPr>
          <w:bCs/>
          <w:w w:val="120"/>
          <w:sz w:val="20"/>
          <w:szCs w:val="20"/>
        </w:rPr>
        <w:t xml:space="preserve"> Country</w:t>
      </w:r>
    </w:p>
    <w:p w14:paraId="47B57C66" w14:textId="684F710F" w:rsidR="00217561" w:rsidRDefault="00217561" w:rsidP="00217561">
      <w:pPr>
        <w:pStyle w:val="ListParagraph"/>
        <w:numPr>
          <w:ilvl w:val="1"/>
          <w:numId w:val="3"/>
        </w:numPr>
        <w:tabs>
          <w:tab w:val="left" w:pos="339"/>
        </w:tabs>
        <w:spacing w:before="18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Details about the award</w:t>
      </w:r>
    </w:p>
    <w:p w14:paraId="3F4C2C62" w14:textId="77777777" w:rsidR="00217561" w:rsidRPr="00C0263D" w:rsidRDefault="00217561" w:rsidP="00217561">
      <w:pPr>
        <w:pStyle w:val="ListParagraph"/>
        <w:tabs>
          <w:tab w:val="left" w:pos="339"/>
        </w:tabs>
        <w:spacing w:before="18"/>
        <w:ind w:left="479" w:firstLine="0"/>
        <w:rPr>
          <w:rFonts w:asciiTheme="minorHAnsi" w:hAnsiTheme="minorHAnsi" w:cstheme="minorHAnsi"/>
          <w:sz w:val="20"/>
        </w:rPr>
      </w:pPr>
    </w:p>
    <w:p w14:paraId="35AA47CE" w14:textId="77777777" w:rsidR="00217561" w:rsidRPr="00217561" w:rsidRDefault="00217561" w:rsidP="00217561">
      <w:pPr>
        <w:tabs>
          <w:tab w:val="left" w:pos="339"/>
        </w:tabs>
        <w:spacing w:before="18"/>
        <w:rPr>
          <w:rFonts w:asciiTheme="minorHAnsi" w:hAnsiTheme="minorHAnsi" w:cstheme="minorHAnsi"/>
          <w:sz w:val="20"/>
        </w:rPr>
      </w:pPr>
    </w:p>
    <w:sectPr w:rsidR="00217561" w:rsidRPr="00217561">
      <w:type w:val="continuous"/>
      <w:pgSz w:w="12240" w:h="15840"/>
      <w:pgMar w:top="620" w:right="6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8784A"/>
    <w:multiLevelType w:val="hybridMultilevel"/>
    <w:tmpl w:val="1326F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552D7"/>
    <w:multiLevelType w:val="hybridMultilevel"/>
    <w:tmpl w:val="8892BB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465B32"/>
    <w:multiLevelType w:val="hybridMultilevel"/>
    <w:tmpl w:val="B874A7B8"/>
    <w:lvl w:ilvl="0" w:tplc="4246C9F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AA327B"/>
    <w:multiLevelType w:val="hybridMultilevel"/>
    <w:tmpl w:val="AFAC0A34"/>
    <w:lvl w:ilvl="0" w:tplc="7E4CBD14">
      <w:start w:val="1"/>
      <w:numFmt w:val="bullet"/>
      <w:lvlText w:val=""/>
      <w:lvlJc w:val="left"/>
      <w:pPr>
        <w:ind w:left="479" w:hanging="360"/>
      </w:pPr>
      <w:rPr>
        <w:rFonts w:ascii="Symbol" w:hAnsi="Symbol" w:hint="default"/>
      </w:rPr>
    </w:lvl>
    <w:lvl w:ilvl="1" w:tplc="4246C9F0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A1305976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71E60620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5734FABA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7006F9A0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AED0CA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909079F8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A0AEDD9C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4" w15:restartNumberingAfterBreak="0">
    <w:nsid w:val="0E70033F"/>
    <w:multiLevelType w:val="hybridMultilevel"/>
    <w:tmpl w:val="5366E100"/>
    <w:lvl w:ilvl="0" w:tplc="A058BEB2">
      <w:numFmt w:val="bullet"/>
      <w:lvlText w:val="•"/>
      <w:lvlJc w:val="left"/>
      <w:pPr>
        <w:ind w:left="338" w:hanging="219"/>
      </w:pPr>
      <w:rPr>
        <w:rFonts w:hint="default"/>
        <w:i w:val="0"/>
        <w:iCs w:val="0"/>
        <w:w w:val="141"/>
        <w:lang w:val="en-US" w:eastAsia="en-US" w:bidi="ar-SA"/>
      </w:rPr>
    </w:lvl>
    <w:lvl w:ilvl="1" w:tplc="65A61726">
      <w:numFmt w:val="bullet"/>
      <w:lvlText w:val="◦"/>
      <w:lvlJc w:val="left"/>
      <w:pPr>
        <w:ind w:left="818" w:hanging="209"/>
      </w:pPr>
      <w:rPr>
        <w:rFonts w:ascii="Arial" w:eastAsia="Arial" w:hAnsi="Arial" w:cs="Arial" w:hint="default"/>
        <w:i/>
        <w:iCs/>
        <w:w w:val="140"/>
        <w:sz w:val="20"/>
        <w:szCs w:val="20"/>
        <w:lang w:val="en-US" w:eastAsia="en-US" w:bidi="ar-SA"/>
      </w:rPr>
    </w:lvl>
    <w:lvl w:ilvl="2" w:tplc="75722BC6">
      <w:numFmt w:val="bullet"/>
      <w:lvlText w:val="•"/>
      <w:lvlJc w:val="left"/>
      <w:pPr>
        <w:ind w:left="1955" w:hanging="209"/>
      </w:pPr>
      <w:rPr>
        <w:rFonts w:hint="default"/>
        <w:lang w:val="en-US" w:eastAsia="en-US" w:bidi="ar-SA"/>
      </w:rPr>
    </w:lvl>
    <w:lvl w:ilvl="3" w:tplc="B1744244">
      <w:numFmt w:val="bullet"/>
      <w:lvlText w:val="•"/>
      <w:lvlJc w:val="left"/>
      <w:pPr>
        <w:ind w:left="3091" w:hanging="209"/>
      </w:pPr>
      <w:rPr>
        <w:rFonts w:hint="default"/>
        <w:lang w:val="en-US" w:eastAsia="en-US" w:bidi="ar-SA"/>
      </w:rPr>
    </w:lvl>
    <w:lvl w:ilvl="4" w:tplc="BB08D71C">
      <w:numFmt w:val="bullet"/>
      <w:lvlText w:val="•"/>
      <w:lvlJc w:val="left"/>
      <w:pPr>
        <w:ind w:left="4226" w:hanging="209"/>
      </w:pPr>
      <w:rPr>
        <w:rFonts w:hint="default"/>
        <w:lang w:val="en-US" w:eastAsia="en-US" w:bidi="ar-SA"/>
      </w:rPr>
    </w:lvl>
    <w:lvl w:ilvl="5" w:tplc="EB80275C">
      <w:numFmt w:val="bullet"/>
      <w:lvlText w:val="•"/>
      <w:lvlJc w:val="left"/>
      <w:pPr>
        <w:ind w:left="5362" w:hanging="209"/>
      </w:pPr>
      <w:rPr>
        <w:rFonts w:hint="default"/>
        <w:lang w:val="en-US" w:eastAsia="en-US" w:bidi="ar-SA"/>
      </w:rPr>
    </w:lvl>
    <w:lvl w:ilvl="6" w:tplc="634E31F2">
      <w:numFmt w:val="bullet"/>
      <w:lvlText w:val="•"/>
      <w:lvlJc w:val="left"/>
      <w:pPr>
        <w:ind w:left="6497" w:hanging="209"/>
      </w:pPr>
      <w:rPr>
        <w:rFonts w:hint="default"/>
        <w:lang w:val="en-US" w:eastAsia="en-US" w:bidi="ar-SA"/>
      </w:rPr>
    </w:lvl>
    <w:lvl w:ilvl="7" w:tplc="7B02A320">
      <w:numFmt w:val="bullet"/>
      <w:lvlText w:val="•"/>
      <w:lvlJc w:val="left"/>
      <w:pPr>
        <w:ind w:left="7633" w:hanging="209"/>
      </w:pPr>
      <w:rPr>
        <w:rFonts w:hint="default"/>
        <w:lang w:val="en-US" w:eastAsia="en-US" w:bidi="ar-SA"/>
      </w:rPr>
    </w:lvl>
    <w:lvl w:ilvl="8" w:tplc="774623FA">
      <w:numFmt w:val="bullet"/>
      <w:lvlText w:val="•"/>
      <w:lvlJc w:val="left"/>
      <w:pPr>
        <w:ind w:left="8768" w:hanging="209"/>
      </w:pPr>
      <w:rPr>
        <w:rFonts w:hint="default"/>
        <w:lang w:val="en-US" w:eastAsia="en-US" w:bidi="ar-SA"/>
      </w:rPr>
    </w:lvl>
  </w:abstractNum>
  <w:abstractNum w:abstractNumId="5" w15:restartNumberingAfterBreak="0">
    <w:nsid w:val="15AD323C"/>
    <w:multiLevelType w:val="hybridMultilevel"/>
    <w:tmpl w:val="B51C9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C1329"/>
    <w:multiLevelType w:val="hybridMultilevel"/>
    <w:tmpl w:val="8AC42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25EB2"/>
    <w:multiLevelType w:val="hybridMultilevel"/>
    <w:tmpl w:val="9DCAB934"/>
    <w:lvl w:ilvl="0" w:tplc="AEA6C568">
      <w:numFmt w:val="bullet"/>
      <w:lvlText w:val="-"/>
      <w:lvlJc w:val="left"/>
      <w:pPr>
        <w:ind w:left="540" w:hanging="360"/>
      </w:pPr>
      <w:rPr>
        <w:rFonts w:ascii="Calibri" w:eastAsia="Calibr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2B9777D6"/>
    <w:multiLevelType w:val="hybridMultilevel"/>
    <w:tmpl w:val="41222BAE"/>
    <w:lvl w:ilvl="0" w:tplc="A058BEB2">
      <w:numFmt w:val="bullet"/>
      <w:lvlText w:val="•"/>
      <w:lvlJc w:val="left"/>
      <w:pPr>
        <w:ind w:left="720" w:hanging="360"/>
      </w:pPr>
      <w:rPr>
        <w:rFonts w:hint="default"/>
        <w:i w:val="0"/>
        <w:iCs w:val="0"/>
        <w:w w:val="141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67F92"/>
    <w:multiLevelType w:val="hybridMultilevel"/>
    <w:tmpl w:val="C352D0E2"/>
    <w:lvl w:ilvl="0" w:tplc="04090001">
      <w:start w:val="1"/>
      <w:numFmt w:val="bullet"/>
      <w:lvlText w:val=""/>
      <w:lvlJc w:val="left"/>
      <w:pPr>
        <w:ind w:left="10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9" w:hanging="360"/>
      </w:pPr>
      <w:rPr>
        <w:rFonts w:ascii="Wingdings" w:hAnsi="Wingdings" w:hint="default"/>
      </w:rPr>
    </w:lvl>
  </w:abstractNum>
  <w:abstractNum w:abstractNumId="10" w15:restartNumberingAfterBreak="0">
    <w:nsid w:val="3D3277DC"/>
    <w:multiLevelType w:val="hybridMultilevel"/>
    <w:tmpl w:val="EB64EFF0"/>
    <w:lvl w:ilvl="0" w:tplc="A058BEB2">
      <w:numFmt w:val="bullet"/>
      <w:lvlText w:val="•"/>
      <w:lvlJc w:val="left"/>
      <w:pPr>
        <w:ind w:left="677" w:hanging="219"/>
      </w:pPr>
      <w:rPr>
        <w:rFonts w:hint="default"/>
        <w:i w:val="0"/>
        <w:iCs w:val="0"/>
        <w:w w:val="141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7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9" w:hanging="360"/>
      </w:pPr>
      <w:rPr>
        <w:rFonts w:ascii="Wingdings" w:hAnsi="Wingdings" w:hint="default"/>
      </w:rPr>
    </w:lvl>
  </w:abstractNum>
  <w:abstractNum w:abstractNumId="11" w15:restartNumberingAfterBreak="0">
    <w:nsid w:val="3F950080"/>
    <w:multiLevelType w:val="hybridMultilevel"/>
    <w:tmpl w:val="CB6ED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DA56CB"/>
    <w:multiLevelType w:val="hybridMultilevel"/>
    <w:tmpl w:val="C8C0E408"/>
    <w:lvl w:ilvl="0" w:tplc="A058BEB2">
      <w:numFmt w:val="bullet"/>
      <w:lvlText w:val="•"/>
      <w:lvlJc w:val="left"/>
      <w:pPr>
        <w:ind w:left="338" w:hanging="219"/>
      </w:pPr>
      <w:rPr>
        <w:rFonts w:hint="default"/>
        <w:i w:val="0"/>
        <w:iCs w:val="0"/>
        <w:w w:val="141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C31D29"/>
    <w:multiLevelType w:val="hybridMultilevel"/>
    <w:tmpl w:val="C3984392"/>
    <w:lvl w:ilvl="0" w:tplc="E3F846D6">
      <w:start w:val="1"/>
      <w:numFmt w:val="bullet"/>
      <w:lvlText w:val=""/>
      <w:lvlJc w:val="left"/>
      <w:pPr>
        <w:ind w:left="698" w:hanging="360"/>
      </w:pPr>
      <w:rPr>
        <w:rFonts w:ascii="Symbol" w:hAnsi="Symbol" w:hint="default"/>
      </w:rPr>
    </w:lvl>
    <w:lvl w:ilvl="1" w:tplc="0D4EB648" w:tentative="1">
      <w:start w:val="1"/>
      <w:numFmt w:val="bullet"/>
      <w:lvlText w:val="o"/>
      <w:lvlJc w:val="left"/>
      <w:pPr>
        <w:ind w:left="1418" w:hanging="360"/>
      </w:pPr>
      <w:rPr>
        <w:rFonts w:ascii="Courier New" w:hAnsi="Courier New" w:cs="Courier New" w:hint="default"/>
      </w:rPr>
    </w:lvl>
    <w:lvl w:ilvl="2" w:tplc="979227BA" w:tentative="1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3" w:tplc="85E05816" w:tentative="1">
      <w:start w:val="1"/>
      <w:numFmt w:val="bullet"/>
      <w:lvlText w:val=""/>
      <w:lvlJc w:val="left"/>
      <w:pPr>
        <w:ind w:left="2858" w:hanging="360"/>
      </w:pPr>
      <w:rPr>
        <w:rFonts w:ascii="Symbol" w:hAnsi="Symbol" w:hint="default"/>
      </w:rPr>
    </w:lvl>
    <w:lvl w:ilvl="4" w:tplc="B8A403A4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5" w:tplc="FACE651E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6" w:tplc="B63EE93A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7" w:tplc="FE384B4E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8" w:tplc="7C182784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</w:abstractNum>
  <w:abstractNum w:abstractNumId="14" w15:restartNumberingAfterBreak="0">
    <w:nsid w:val="453537B5"/>
    <w:multiLevelType w:val="hybridMultilevel"/>
    <w:tmpl w:val="B6A697F0"/>
    <w:lvl w:ilvl="0" w:tplc="A058BEB2">
      <w:numFmt w:val="bullet"/>
      <w:lvlText w:val="•"/>
      <w:lvlJc w:val="left"/>
      <w:pPr>
        <w:ind w:left="438" w:hanging="219"/>
      </w:pPr>
      <w:rPr>
        <w:rFonts w:hint="default"/>
        <w:i w:val="0"/>
        <w:iCs w:val="0"/>
        <w:w w:val="141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" w15:restartNumberingAfterBreak="0">
    <w:nsid w:val="482902B4"/>
    <w:multiLevelType w:val="hybridMultilevel"/>
    <w:tmpl w:val="A622E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F5080"/>
    <w:multiLevelType w:val="hybridMultilevel"/>
    <w:tmpl w:val="19EE14FE"/>
    <w:lvl w:ilvl="0" w:tplc="A058BEB2">
      <w:numFmt w:val="bullet"/>
      <w:lvlText w:val="•"/>
      <w:lvlJc w:val="left"/>
      <w:pPr>
        <w:ind w:left="677" w:hanging="219"/>
      </w:pPr>
      <w:rPr>
        <w:rFonts w:hint="default"/>
        <w:i w:val="0"/>
        <w:iCs w:val="0"/>
        <w:w w:val="141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7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9" w:hanging="360"/>
      </w:pPr>
      <w:rPr>
        <w:rFonts w:ascii="Wingdings" w:hAnsi="Wingdings" w:hint="default"/>
      </w:rPr>
    </w:lvl>
  </w:abstractNum>
  <w:abstractNum w:abstractNumId="17" w15:restartNumberingAfterBreak="0">
    <w:nsid w:val="4F220A40"/>
    <w:multiLevelType w:val="hybridMultilevel"/>
    <w:tmpl w:val="38AA405A"/>
    <w:lvl w:ilvl="0" w:tplc="0409000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18" w15:restartNumberingAfterBreak="0">
    <w:nsid w:val="4F966AEC"/>
    <w:multiLevelType w:val="hybridMultilevel"/>
    <w:tmpl w:val="7876EAF0"/>
    <w:lvl w:ilvl="0" w:tplc="A058BEB2">
      <w:numFmt w:val="bullet"/>
      <w:lvlText w:val="•"/>
      <w:lvlJc w:val="left"/>
      <w:pPr>
        <w:ind w:left="438" w:hanging="219"/>
      </w:pPr>
      <w:rPr>
        <w:rFonts w:hint="default"/>
        <w:i w:val="0"/>
        <w:iCs w:val="0"/>
        <w:w w:val="141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9" w15:restartNumberingAfterBreak="0">
    <w:nsid w:val="53855D84"/>
    <w:multiLevelType w:val="hybridMultilevel"/>
    <w:tmpl w:val="A47CB2A8"/>
    <w:lvl w:ilvl="0" w:tplc="A058BEB2">
      <w:numFmt w:val="bullet"/>
      <w:lvlText w:val="•"/>
      <w:lvlJc w:val="left"/>
      <w:pPr>
        <w:ind w:left="677" w:hanging="219"/>
      </w:pPr>
      <w:rPr>
        <w:rFonts w:hint="default"/>
        <w:i w:val="0"/>
        <w:iCs w:val="0"/>
        <w:w w:val="141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7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9" w:hanging="360"/>
      </w:pPr>
      <w:rPr>
        <w:rFonts w:ascii="Wingdings" w:hAnsi="Wingdings" w:hint="default"/>
      </w:rPr>
    </w:lvl>
  </w:abstractNum>
  <w:abstractNum w:abstractNumId="20" w15:restartNumberingAfterBreak="0">
    <w:nsid w:val="53E42A36"/>
    <w:multiLevelType w:val="hybridMultilevel"/>
    <w:tmpl w:val="31FE4CFC"/>
    <w:lvl w:ilvl="0" w:tplc="04090001">
      <w:start w:val="1"/>
      <w:numFmt w:val="bullet"/>
      <w:lvlText w:val=""/>
      <w:lvlJc w:val="left"/>
      <w:pPr>
        <w:ind w:left="10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3" w:hanging="360"/>
      </w:pPr>
      <w:rPr>
        <w:rFonts w:ascii="Wingdings" w:hAnsi="Wingdings" w:hint="default"/>
      </w:rPr>
    </w:lvl>
  </w:abstractNum>
  <w:abstractNum w:abstractNumId="21" w15:restartNumberingAfterBreak="0">
    <w:nsid w:val="569C56E3"/>
    <w:multiLevelType w:val="hybridMultilevel"/>
    <w:tmpl w:val="391679EC"/>
    <w:lvl w:ilvl="0" w:tplc="04090001">
      <w:start w:val="1"/>
      <w:numFmt w:val="bullet"/>
      <w:lvlText w:val=""/>
      <w:lvlJc w:val="left"/>
      <w:pPr>
        <w:ind w:left="6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8" w:hanging="360"/>
      </w:pPr>
      <w:rPr>
        <w:rFonts w:ascii="Wingdings" w:hAnsi="Wingdings" w:hint="default"/>
      </w:rPr>
    </w:lvl>
  </w:abstractNum>
  <w:abstractNum w:abstractNumId="22" w15:restartNumberingAfterBreak="0">
    <w:nsid w:val="5D861669"/>
    <w:multiLevelType w:val="hybridMultilevel"/>
    <w:tmpl w:val="C994CC80"/>
    <w:lvl w:ilvl="0" w:tplc="AEA6C568">
      <w:numFmt w:val="bullet"/>
      <w:lvlText w:val="-"/>
      <w:lvlJc w:val="left"/>
      <w:pPr>
        <w:ind w:left="540" w:hanging="360"/>
      </w:pPr>
      <w:rPr>
        <w:rFonts w:ascii="Calibri" w:eastAsia="Calibr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893359"/>
    <w:multiLevelType w:val="hybridMultilevel"/>
    <w:tmpl w:val="422609CE"/>
    <w:lvl w:ilvl="0" w:tplc="A058BEB2">
      <w:numFmt w:val="bullet"/>
      <w:lvlText w:val="•"/>
      <w:lvlJc w:val="left"/>
      <w:pPr>
        <w:ind w:left="939" w:hanging="219"/>
      </w:pPr>
      <w:rPr>
        <w:rFonts w:hint="default"/>
        <w:i w:val="0"/>
        <w:iCs w:val="0"/>
        <w:w w:val="141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20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1" w:hanging="360"/>
      </w:pPr>
      <w:rPr>
        <w:rFonts w:ascii="Wingdings" w:hAnsi="Wingdings" w:hint="default"/>
      </w:rPr>
    </w:lvl>
  </w:abstractNum>
  <w:abstractNum w:abstractNumId="24" w15:restartNumberingAfterBreak="0">
    <w:nsid w:val="799E06B4"/>
    <w:multiLevelType w:val="hybridMultilevel"/>
    <w:tmpl w:val="933CDA36"/>
    <w:lvl w:ilvl="0" w:tplc="AEA6C568">
      <w:numFmt w:val="bullet"/>
      <w:lvlText w:val="-"/>
      <w:lvlJc w:val="left"/>
      <w:pPr>
        <w:ind w:left="540" w:hanging="360"/>
      </w:pPr>
      <w:rPr>
        <w:rFonts w:ascii="Calibri" w:eastAsia="Calibr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4775555">
    <w:abstractNumId w:val="4"/>
  </w:num>
  <w:num w:numId="2" w16cid:durableId="1636329824">
    <w:abstractNumId w:val="13"/>
  </w:num>
  <w:num w:numId="3" w16cid:durableId="1768189954">
    <w:abstractNumId w:val="3"/>
  </w:num>
  <w:num w:numId="4" w16cid:durableId="973826090">
    <w:abstractNumId w:val="21"/>
  </w:num>
  <w:num w:numId="5" w16cid:durableId="2062703654">
    <w:abstractNumId w:val="2"/>
  </w:num>
  <w:num w:numId="6" w16cid:durableId="135227117">
    <w:abstractNumId w:val="11"/>
  </w:num>
  <w:num w:numId="7" w16cid:durableId="1683318315">
    <w:abstractNumId w:val="6"/>
  </w:num>
  <w:num w:numId="8" w16cid:durableId="428278515">
    <w:abstractNumId w:val="5"/>
  </w:num>
  <w:num w:numId="9" w16cid:durableId="1820537363">
    <w:abstractNumId w:val="17"/>
  </w:num>
  <w:num w:numId="10" w16cid:durableId="1990093040">
    <w:abstractNumId w:val="20"/>
  </w:num>
  <w:num w:numId="11" w16cid:durableId="799494396">
    <w:abstractNumId w:val="0"/>
  </w:num>
  <w:num w:numId="12" w16cid:durableId="1411002159">
    <w:abstractNumId w:val="7"/>
  </w:num>
  <w:num w:numId="13" w16cid:durableId="1794052002">
    <w:abstractNumId w:val="24"/>
  </w:num>
  <w:num w:numId="14" w16cid:durableId="168522288">
    <w:abstractNumId w:val="22"/>
  </w:num>
  <w:num w:numId="15" w16cid:durableId="1275601238">
    <w:abstractNumId w:val="8"/>
  </w:num>
  <w:num w:numId="16" w16cid:durableId="69426917">
    <w:abstractNumId w:val="15"/>
  </w:num>
  <w:num w:numId="17" w16cid:durableId="523592243">
    <w:abstractNumId w:val="1"/>
  </w:num>
  <w:num w:numId="18" w16cid:durableId="1770345038">
    <w:abstractNumId w:val="9"/>
  </w:num>
  <w:num w:numId="19" w16cid:durableId="289285424">
    <w:abstractNumId w:val="23"/>
  </w:num>
  <w:num w:numId="20" w16cid:durableId="536741646">
    <w:abstractNumId w:val="14"/>
  </w:num>
  <w:num w:numId="21" w16cid:durableId="1247617007">
    <w:abstractNumId w:val="18"/>
  </w:num>
  <w:num w:numId="22" w16cid:durableId="106051992">
    <w:abstractNumId w:val="12"/>
  </w:num>
  <w:num w:numId="23" w16cid:durableId="1129934520">
    <w:abstractNumId w:val="19"/>
  </w:num>
  <w:num w:numId="24" w16cid:durableId="207910851">
    <w:abstractNumId w:val="16"/>
  </w:num>
  <w:num w:numId="25" w16cid:durableId="12444893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Q2NDY1NjYzsbRQ0lEKTi0uzszPAykwMq8FAJ/q75MtAAAA"/>
  </w:docVars>
  <w:rsids>
    <w:rsidRoot w:val="008F5FA5"/>
    <w:rsid w:val="00002C2D"/>
    <w:rsid w:val="0000735B"/>
    <w:rsid w:val="00010529"/>
    <w:rsid w:val="00016C69"/>
    <w:rsid w:val="00020DC1"/>
    <w:rsid w:val="00020DC5"/>
    <w:rsid w:val="00026E55"/>
    <w:rsid w:val="00027140"/>
    <w:rsid w:val="000315D5"/>
    <w:rsid w:val="00034AD7"/>
    <w:rsid w:val="00034B16"/>
    <w:rsid w:val="00036EA0"/>
    <w:rsid w:val="00044FAF"/>
    <w:rsid w:val="0004673F"/>
    <w:rsid w:val="00046C76"/>
    <w:rsid w:val="0005288C"/>
    <w:rsid w:val="00063E1B"/>
    <w:rsid w:val="00064835"/>
    <w:rsid w:val="000674E2"/>
    <w:rsid w:val="00067733"/>
    <w:rsid w:val="000703B2"/>
    <w:rsid w:val="00073E65"/>
    <w:rsid w:val="00076685"/>
    <w:rsid w:val="00081438"/>
    <w:rsid w:val="000847D5"/>
    <w:rsid w:val="00085CA6"/>
    <w:rsid w:val="000A7099"/>
    <w:rsid w:val="000B0411"/>
    <w:rsid w:val="000B0434"/>
    <w:rsid w:val="000B4703"/>
    <w:rsid w:val="000B5E1E"/>
    <w:rsid w:val="000B6A85"/>
    <w:rsid w:val="000B72EE"/>
    <w:rsid w:val="000C7A75"/>
    <w:rsid w:val="000D3507"/>
    <w:rsid w:val="000D73B8"/>
    <w:rsid w:val="000E1828"/>
    <w:rsid w:val="000F4089"/>
    <w:rsid w:val="001006FB"/>
    <w:rsid w:val="00101990"/>
    <w:rsid w:val="0011484E"/>
    <w:rsid w:val="0012033F"/>
    <w:rsid w:val="00122664"/>
    <w:rsid w:val="001271E5"/>
    <w:rsid w:val="0013147F"/>
    <w:rsid w:val="00132165"/>
    <w:rsid w:val="00147135"/>
    <w:rsid w:val="001477A4"/>
    <w:rsid w:val="00150487"/>
    <w:rsid w:val="001508D7"/>
    <w:rsid w:val="00151197"/>
    <w:rsid w:val="00160ECF"/>
    <w:rsid w:val="00166742"/>
    <w:rsid w:val="00171A2C"/>
    <w:rsid w:val="0017205C"/>
    <w:rsid w:val="0017495E"/>
    <w:rsid w:val="00177119"/>
    <w:rsid w:val="00185E18"/>
    <w:rsid w:val="00186E7E"/>
    <w:rsid w:val="001923E2"/>
    <w:rsid w:val="0019327F"/>
    <w:rsid w:val="00195109"/>
    <w:rsid w:val="00195713"/>
    <w:rsid w:val="00195B53"/>
    <w:rsid w:val="001A1F55"/>
    <w:rsid w:val="001A3B80"/>
    <w:rsid w:val="001B0FA1"/>
    <w:rsid w:val="001B6AFB"/>
    <w:rsid w:val="001C118F"/>
    <w:rsid w:val="001C250F"/>
    <w:rsid w:val="001D7E15"/>
    <w:rsid w:val="001E2AA6"/>
    <w:rsid w:val="001E4FB1"/>
    <w:rsid w:val="001E65A8"/>
    <w:rsid w:val="001F52D5"/>
    <w:rsid w:val="00212D7B"/>
    <w:rsid w:val="002156EB"/>
    <w:rsid w:val="00217561"/>
    <w:rsid w:val="0022326A"/>
    <w:rsid w:val="00223B63"/>
    <w:rsid w:val="00224D6A"/>
    <w:rsid w:val="002251EC"/>
    <w:rsid w:val="00226DD5"/>
    <w:rsid w:val="002311BD"/>
    <w:rsid w:val="002366F6"/>
    <w:rsid w:val="00237260"/>
    <w:rsid w:val="0024112E"/>
    <w:rsid w:val="00244F92"/>
    <w:rsid w:val="00246424"/>
    <w:rsid w:val="002527A1"/>
    <w:rsid w:val="00253F28"/>
    <w:rsid w:val="00256981"/>
    <w:rsid w:val="002604D5"/>
    <w:rsid w:val="0026214C"/>
    <w:rsid w:val="00271817"/>
    <w:rsid w:val="00277636"/>
    <w:rsid w:val="0028718A"/>
    <w:rsid w:val="00293638"/>
    <w:rsid w:val="00294F79"/>
    <w:rsid w:val="002A2807"/>
    <w:rsid w:val="002A4D13"/>
    <w:rsid w:val="002C0344"/>
    <w:rsid w:val="002C51D1"/>
    <w:rsid w:val="002C75BA"/>
    <w:rsid w:val="002D5B05"/>
    <w:rsid w:val="002E2A38"/>
    <w:rsid w:val="002E78A7"/>
    <w:rsid w:val="002F0BED"/>
    <w:rsid w:val="002F1BAB"/>
    <w:rsid w:val="002F1C6D"/>
    <w:rsid w:val="0030136A"/>
    <w:rsid w:val="00302506"/>
    <w:rsid w:val="00304ABF"/>
    <w:rsid w:val="00306B13"/>
    <w:rsid w:val="00306BC1"/>
    <w:rsid w:val="00307886"/>
    <w:rsid w:val="0031255A"/>
    <w:rsid w:val="00314D2E"/>
    <w:rsid w:val="00316B62"/>
    <w:rsid w:val="00322F69"/>
    <w:rsid w:val="003262FF"/>
    <w:rsid w:val="00327B70"/>
    <w:rsid w:val="003336F5"/>
    <w:rsid w:val="00340751"/>
    <w:rsid w:val="00343C6A"/>
    <w:rsid w:val="00362A3A"/>
    <w:rsid w:val="00364A54"/>
    <w:rsid w:val="00370328"/>
    <w:rsid w:val="0038126E"/>
    <w:rsid w:val="00386005"/>
    <w:rsid w:val="003943CC"/>
    <w:rsid w:val="00397899"/>
    <w:rsid w:val="003A29AD"/>
    <w:rsid w:val="003B2127"/>
    <w:rsid w:val="003C2409"/>
    <w:rsid w:val="003C564E"/>
    <w:rsid w:val="003D013A"/>
    <w:rsid w:val="003D172D"/>
    <w:rsid w:val="003D4EB1"/>
    <w:rsid w:val="003E1E6A"/>
    <w:rsid w:val="003F0006"/>
    <w:rsid w:val="003F0A98"/>
    <w:rsid w:val="003F3998"/>
    <w:rsid w:val="003F5237"/>
    <w:rsid w:val="00402E46"/>
    <w:rsid w:val="00411841"/>
    <w:rsid w:val="00411D8D"/>
    <w:rsid w:val="0041497A"/>
    <w:rsid w:val="00414ED8"/>
    <w:rsid w:val="004326B1"/>
    <w:rsid w:val="00432781"/>
    <w:rsid w:val="0043341C"/>
    <w:rsid w:val="00434C9A"/>
    <w:rsid w:val="004417ED"/>
    <w:rsid w:val="00446F84"/>
    <w:rsid w:val="00450627"/>
    <w:rsid w:val="00451B9A"/>
    <w:rsid w:val="00470894"/>
    <w:rsid w:val="004814AA"/>
    <w:rsid w:val="0048281B"/>
    <w:rsid w:val="00483522"/>
    <w:rsid w:val="00487C2D"/>
    <w:rsid w:val="0049619F"/>
    <w:rsid w:val="00497779"/>
    <w:rsid w:val="004A2790"/>
    <w:rsid w:val="004A2B20"/>
    <w:rsid w:val="004A3623"/>
    <w:rsid w:val="004A600F"/>
    <w:rsid w:val="004B0CB9"/>
    <w:rsid w:val="004B0EEE"/>
    <w:rsid w:val="004B1D97"/>
    <w:rsid w:val="004B2394"/>
    <w:rsid w:val="004B4742"/>
    <w:rsid w:val="004B660D"/>
    <w:rsid w:val="004C4A7F"/>
    <w:rsid w:val="004C57B4"/>
    <w:rsid w:val="004C5F38"/>
    <w:rsid w:val="004C6033"/>
    <w:rsid w:val="004C6AA2"/>
    <w:rsid w:val="004D455E"/>
    <w:rsid w:val="004D56C4"/>
    <w:rsid w:val="004D78FE"/>
    <w:rsid w:val="004E057F"/>
    <w:rsid w:val="004F0146"/>
    <w:rsid w:val="004F66D3"/>
    <w:rsid w:val="004F6B11"/>
    <w:rsid w:val="004F7326"/>
    <w:rsid w:val="0050120C"/>
    <w:rsid w:val="00501846"/>
    <w:rsid w:val="00502206"/>
    <w:rsid w:val="00512A9F"/>
    <w:rsid w:val="005371B4"/>
    <w:rsid w:val="00537646"/>
    <w:rsid w:val="00564F8B"/>
    <w:rsid w:val="005665A4"/>
    <w:rsid w:val="005700D4"/>
    <w:rsid w:val="005702E2"/>
    <w:rsid w:val="00570555"/>
    <w:rsid w:val="00573C8B"/>
    <w:rsid w:val="00574C12"/>
    <w:rsid w:val="00582288"/>
    <w:rsid w:val="00585565"/>
    <w:rsid w:val="00585C44"/>
    <w:rsid w:val="00591343"/>
    <w:rsid w:val="00596F11"/>
    <w:rsid w:val="005A171A"/>
    <w:rsid w:val="005A4D8C"/>
    <w:rsid w:val="005A74FA"/>
    <w:rsid w:val="005B006A"/>
    <w:rsid w:val="005B1712"/>
    <w:rsid w:val="005B741D"/>
    <w:rsid w:val="005C495A"/>
    <w:rsid w:val="005C55F6"/>
    <w:rsid w:val="005D1373"/>
    <w:rsid w:val="005D4403"/>
    <w:rsid w:val="005D54A2"/>
    <w:rsid w:val="005D74D6"/>
    <w:rsid w:val="005D7B39"/>
    <w:rsid w:val="005E2FEA"/>
    <w:rsid w:val="005E3A86"/>
    <w:rsid w:val="005E57EA"/>
    <w:rsid w:val="005F2CE8"/>
    <w:rsid w:val="005F77A1"/>
    <w:rsid w:val="006049AC"/>
    <w:rsid w:val="00606F42"/>
    <w:rsid w:val="00607A45"/>
    <w:rsid w:val="006146D5"/>
    <w:rsid w:val="00617BA1"/>
    <w:rsid w:val="00621999"/>
    <w:rsid w:val="00625C7C"/>
    <w:rsid w:val="00626730"/>
    <w:rsid w:val="00653B14"/>
    <w:rsid w:val="00654D3E"/>
    <w:rsid w:val="006633FB"/>
    <w:rsid w:val="0067488F"/>
    <w:rsid w:val="00681EC1"/>
    <w:rsid w:val="00684BA7"/>
    <w:rsid w:val="00685C89"/>
    <w:rsid w:val="00691E75"/>
    <w:rsid w:val="006A1846"/>
    <w:rsid w:val="006A490B"/>
    <w:rsid w:val="006A6B63"/>
    <w:rsid w:val="006C2606"/>
    <w:rsid w:val="006C3124"/>
    <w:rsid w:val="006D1903"/>
    <w:rsid w:val="006D33DB"/>
    <w:rsid w:val="006D36C3"/>
    <w:rsid w:val="006E5748"/>
    <w:rsid w:val="006F4753"/>
    <w:rsid w:val="006F51ED"/>
    <w:rsid w:val="006F77E5"/>
    <w:rsid w:val="00701C63"/>
    <w:rsid w:val="0070288F"/>
    <w:rsid w:val="00704273"/>
    <w:rsid w:val="00712F1F"/>
    <w:rsid w:val="007168E0"/>
    <w:rsid w:val="007215E2"/>
    <w:rsid w:val="0072184B"/>
    <w:rsid w:val="00721B17"/>
    <w:rsid w:val="00723B51"/>
    <w:rsid w:val="007278F6"/>
    <w:rsid w:val="00727D10"/>
    <w:rsid w:val="0073037F"/>
    <w:rsid w:val="00732F0C"/>
    <w:rsid w:val="00733FAB"/>
    <w:rsid w:val="007348F6"/>
    <w:rsid w:val="00734B97"/>
    <w:rsid w:val="00740E77"/>
    <w:rsid w:val="00742888"/>
    <w:rsid w:val="00744738"/>
    <w:rsid w:val="00752966"/>
    <w:rsid w:val="00753700"/>
    <w:rsid w:val="00753F5C"/>
    <w:rsid w:val="00755A35"/>
    <w:rsid w:val="00765C84"/>
    <w:rsid w:val="0077601A"/>
    <w:rsid w:val="007855AA"/>
    <w:rsid w:val="00793D9D"/>
    <w:rsid w:val="00794DF0"/>
    <w:rsid w:val="00796D44"/>
    <w:rsid w:val="007A3FCA"/>
    <w:rsid w:val="007A5581"/>
    <w:rsid w:val="007B4A6C"/>
    <w:rsid w:val="007B7B37"/>
    <w:rsid w:val="007C1CBE"/>
    <w:rsid w:val="007C7112"/>
    <w:rsid w:val="007D0B6C"/>
    <w:rsid w:val="007D3662"/>
    <w:rsid w:val="007D7132"/>
    <w:rsid w:val="007E088F"/>
    <w:rsid w:val="007E2043"/>
    <w:rsid w:val="007E30AF"/>
    <w:rsid w:val="007E382B"/>
    <w:rsid w:val="007E655D"/>
    <w:rsid w:val="007F464F"/>
    <w:rsid w:val="007F69B4"/>
    <w:rsid w:val="00803AB4"/>
    <w:rsid w:val="00810C34"/>
    <w:rsid w:val="00810EF3"/>
    <w:rsid w:val="00816B1E"/>
    <w:rsid w:val="00820238"/>
    <w:rsid w:val="00823A6F"/>
    <w:rsid w:val="008306AE"/>
    <w:rsid w:val="00832FE5"/>
    <w:rsid w:val="0083489F"/>
    <w:rsid w:val="008450AC"/>
    <w:rsid w:val="008457F3"/>
    <w:rsid w:val="00850CCE"/>
    <w:rsid w:val="00853AAB"/>
    <w:rsid w:val="00854358"/>
    <w:rsid w:val="00854E4A"/>
    <w:rsid w:val="008566B9"/>
    <w:rsid w:val="00864DF0"/>
    <w:rsid w:val="00865212"/>
    <w:rsid w:val="008660FA"/>
    <w:rsid w:val="00866EFA"/>
    <w:rsid w:val="00867685"/>
    <w:rsid w:val="008720F7"/>
    <w:rsid w:val="00880734"/>
    <w:rsid w:val="00881B4C"/>
    <w:rsid w:val="00884BF2"/>
    <w:rsid w:val="00886A9B"/>
    <w:rsid w:val="00891601"/>
    <w:rsid w:val="0089477A"/>
    <w:rsid w:val="008A1657"/>
    <w:rsid w:val="008A1F38"/>
    <w:rsid w:val="008A3E3E"/>
    <w:rsid w:val="008A482B"/>
    <w:rsid w:val="008A4EFD"/>
    <w:rsid w:val="008A6444"/>
    <w:rsid w:val="008A6CDF"/>
    <w:rsid w:val="008D00AC"/>
    <w:rsid w:val="008D1F5C"/>
    <w:rsid w:val="008D4A49"/>
    <w:rsid w:val="008D6021"/>
    <w:rsid w:val="008E244E"/>
    <w:rsid w:val="008E4824"/>
    <w:rsid w:val="008E7A15"/>
    <w:rsid w:val="008F17CF"/>
    <w:rsid w:val="008F1F2F"/>
    <w:rsid w:val="008F4C20"/>
    <w:rsid w:val="008F5FA5"/>
    <w:rsid w:val="008F708A"/>
    <w:rsid w:val="0090218E"/>
    <w:rsid w:val="00907F40"/>
    <w:rsid w:val="00911203"/>
    <w:rsid w:val="00917187"/>
    <w:rsid w:val="0092001C"/>
    <w:rsid w:val="00930EDA"/>
    <w:rsid w:val="00931784"/>
    <w:rsid w:val="00931D2E"/>
    <w:rsid w:val="0093722D"/>
    <w:rsid w:val="0093741C"/>
    <w:rsid w:val="00944F6B"/>
    <w:rsid w:val="00945014"/>
    <w:rsid w:val="00951CFA"/>
    <w:rsid w:val="00960519"/>
    <w:rsid w:val="0096209A"/>
    <w:rsid w:val="009632A3"/>
    <w:rsid w:val="009640F8"/>
    <w:rsid w:val="009675D3"/>
    <w:rsid w:val="00971F19"/>
    <w:rsid w:val="00975463"/>
    <w:rsid w:val="00976F14"/>
    <w:rsid w:val="00985440"/>
    <w:rsid w:val="009869BA"/>
    <w:rsid w:val="00990EAD"/>
    <w:rsid w:val="009A28A1"/>
    <w:rsid w:val="009A5C6B"/>
    <w:rsid w:val="009B1728"/>
    <w:rsid w:val="009B372E"/>
    <w:rsid w:val="009C2ECA"/>
    <w:rsid w:val="009C7F02"/>
    <w:rsid w:val="009D6667"/>
    <w:rsid w:val="009E3379"/>
    <w:rsid w:val="009E439C"/>
    <w:rsid w:val="009F0D76"/>
    <w:rsid w:val="009F4FF1"/>
    <w:rsid w:val="00A0075B"/>
    <w:rsid w:val="00A01747"/>
    <w:rsid w:val="00A03EA4"/>
    <w:rsid w:val="00A216AE"/>
    <w:rsid w:val="00A249E1"/>
    <w:rsid w:val="00A35E74"/>
    <w:rsid w:val="00A43E5B"/>
    <w:rsid w:val="00A47024"/>
    <w:rsid w:val="00A521A8"/>
    <w:rsid w:val="00A5532F"/>
    <w:rsid w:val="00A56D3F"/>
    <w:rsid w:val="00A657B8"/>
    <w:rsid w:val="00A70514"/>
    <w:rsid w:val="00A7132B"/>
    <w:rsid w:val="00A72DC3"/>
    <w:rsid w:val="00A8050D"/>
    <w:rsid w:val="00A811E1"/>
    <w:rsid w:val="00A82B44"/>
    <w:rsid w:val="00A8718C"/>
    <w:rsid w:val="00A9317A"/>
    <w:rsid w:val="00AA454C"/>
    <w:rsid w:val="00AA46F0"/>
    <w:rsid w:val="00AB4A82"/>
    <w:rsid w:val="00AB4B3E"/>
    <w:rsid w:val="00AC0556"/>
    <w:rsid w:val="00AC18B9"/>
    <w:rsid w:val="00AC53E0"/>
    <w:rsid w:val="00AD0852"/>
    <w:rsid w:val="00AD1C46"/>
    <w:rsid w:val="00AD28B3"/>
    <w:rsid w:val="00AE1C12"/>
    <w:rsid w:val="00AE642F"/>
    <w:rsid w:val="00AF0168"/>
    <w:rsid w:val="00AF446C"/>
    <w:rsid w:val="00AF66AD"/>
    <w:rsid w:val="00AF6831"/>
    <w:rsid w:val="00B01942"/>
    <w:rsid w:val="00B03988"/>
    <w:rsid w:val="00B132CA"/>
    <w:rsid w:val="00B16C9A"/>
    <w:rsid w:val="00B20E7B"/>
    <w:rsid w:val="00B238ED"/>
    <w:rsid w:val="00B2425E"/>
    <w:rsid w:val="00B25BCB"/>
    <w:rsid w:val="00B33C95"/>
    <w:rsid w:val="00B40570"/>
    <w:rsid w:val="00B418D8"/>
    <w:rsid w:val="00B452BB"/>
    <w:rsid w:val="00B45C1C"/>
    <w:rsid w:val="00B5068F"/>
    <w:rsid w:val="00B535F0"/>
    <w:rsid w:val="00B63D76"/>
    <w:rsid w:val="00B67BA0"/>
    <w:rsid w:val="00B82E5E"/>
    <w:rsid w:val="00B9476A"/>
    <w:rsid w:val="00BA0CE8"/>
    <w:rsid w:val="00BA493C"/>
    <w:rsid w:val="00BA697D"/>
    <w:rsid w:val="00BB2357"/>
    <w:rsid w:val="00BB52B9"/>
    <w:rsid w:val="00BC73EC"/>
    <w:rsid w:val="00BD322C"/>
    <w:rsid w:val="00BD382C"/>
    <w:rsid w:val="00BD4027"/>
    <w:rsid w:val="00BD51F6"/>
    <w:rsid w:val="00BE2F14"/>
    <w:rsid w:val="00BF02A9"/>
    <w:rsid w:val="00BF32CB"/>
    <w:rsid w:val="00BF4111"/>
    <w:rsid w:val="00BF4612"/>
    <w:rsid w:val="00BF77D0"/>
    <w:rsid w:val="00C018D5"/>
    <w:rsid w:val="00C01CA3"/>
    <w:rsid w:val="00C0263D"/>
    <w:rsid w:val="00C136FD"/>
    <w:rsid w:val="00C22D74"/>
    <w:rsid w:val="00C24551"/>
    <w:rsid w:val="00C24D4D"/>
    <w:rsid w:val="00C26327"/>
    <w:rsid w:val="00C267D9"/>
    <w:rsid w:val="00C342C9"/>
    <w:rsid w:val="00C35D52"/>
    <w:rsid w:val="00C3706C"/>
    <w:rsid w:val="00C40A3D"/>
    <w:rsid w:val="00C425FF"/>
    <w:rsid w:val="00C463DC"/>
    <w:rsid w:val="00C52C1F"/>
    <w:rsid w:val="00C66023"/>
    <w:rsid w:val="00C73B60"/>
    <w:rsid w:val="00C854C7"/>
    <w:rsid w:val="00C868B2"/>
    <w:rsid w:val="00C913E9"/>
    <w:rsid w:val="00C93980"/>
    <w:rsid w:val="00C94711"/>
    <w:rsid w:val="00C95E46"/>
    <w:rsid w:val="00C97831"/>
    <w:rsid w:val="00CA242A"/>
    <w:rsid w:val="00CB366B"/>
    <w:rsid w:val="00CB493F"/>
    <w:rsid w:val="00CC109A"/>
    <w:rsid w:val="00CC47A2"/>
    <w:rsid w:val="00CC63BF"/>
    <w:rsid w:val="00CD3E1D"/>
    <w:rsid w:val="00CD577A"/>
    <w:rsid w:val="00CD7813"/>
    <w:rsid w:val="00D061FE"/>
    <w:rsid w:val="00D13EDE"/>
    <w:rsid w:val="00D169FD"/>
    <w:rsid w:val="00D17B1F"/>
    <w:rsid w:val="00D20DB3"/>
    <w:rsid w:val="00D2583E"/>
    <w:rsid w:val="00D25F52"/>
    <w:rsid w:val="00D27AFD"/>
    <w:rsid w:val="00D30848"/>
    <w:rsid w:val="00D30912"/>
    <w:rsid w:val="00D33B04"/>
    <w:rsid w:val="00D440D8"/>
    <w:rsid w:val="00D54841"/>
    <w:rsid w:val="00D55105"/>
    <w:rsid w:val="00D66905"/>
    <w:rsid w:val="00D678B2"/>
    <w:rsid w:val="00D74984"/>
    <w:rsid w:val="00D76F06"/>
    <w:rsid w:val="00D85EA8"/>
    <w:rsid w:val="00D868E9"/>
    <w:rsid w:val="00D909D1"/>
    <w:rsid w:val="00D9167A"/>
    <w:rsid w:val="00D97726"/>
    <w:rsid w:val="00DA1AE5"/>
    <w:rsid w:val="00DA5408"/>
    <w:rsid w:val="00DA6DFB"/>
    <w:rsid w:val="00DA7FE8"/>
    <w:rsid w:val="00DB259B"/>
    <w:rsid w:val="00DB2B41"/>
    <w:rsid w:val="00DC0C57"/>
    <w:rsid w:val="00DC5457"/>
    <w:rsid w:val="00DC5E11"/>
    <w:rsid w:val="00DD09B4"/>
    <w:rsid w:val="00DD1D25"/>
    <w:rsid w:val="00DD554B"/>
    <w:rsid w:val="00DE0D1C"/>
    <w:rsid w:val="00DE3B1C"/>
    <w:rsid w:val="00DE7F6E"/>
    <w:rsid w:val="00DF1DF7"/>
    <w:rsid w:val="00DF2427"/>
    <w:rsid w:val="00DF74A5"/>
    <w:rsid w:val="00E00747"/>
    <w:rsid w:val="00E14154"/>
    <w:rsid w:val="00E1467B"/>
    <w:rsid w:val="00E17D3E"/>
    <w:rsid w:val="00E249FF"/>
    <w:rsid w:val="00E26B28"/>
    <w:rsid w:val="00E42A38"/>
    <w:rsid w:val="00E43053"/>
    <w:rsid w:val="00E45FA1"/>
    <w:rsid w:val="00E47CEB"/>
    <w:rsid w:val="00E52D5C"/>
    <w:rsid w:val="00E53B21"/>
    <w:rsid w:val="00E53C20"/>
    <w:rsid w:val="00E541E0"/>
    <w:rsid w:val="00E55339"/>
    <w:rsid w:val="00E56AAE"/>
    <w:rsid w:val="00E56BFC"/>
    <w:rsid w:val="00E57C8A"/>
    <w:rsid w:val="00E66819"/>
    <w:rsid w:val="00E66F1E"/>
    <w:rsid w:val="00E71920"/>
    <w:rsid w:val="00E7744C"/>
    <w:rsid w:val="00E830B4"/>
    <w:rsid w:val="00E9034B"/>
    <w:rsid w:val="00E935D5"/>
    <w:rsid w:val="00EA3552"/>
    <w:rsid w:val="00EA43CB"/>
    <w:rsid w:val="00EA4AF0"/>
    <w:rsid w:val="00EA6E22"/>
    <w:rsid w:val="00EB2ABD"/>
    <w:rsid w:val="00EB394E"/>
    <w:rsid w:val="00EC1211"/>
    <w:rsid w:val="00EC233C"/>
    <w:rsid w:val="00ED3226"/>
    <w:rsid w:val="00ED78BE"/>
    <w:rsid w:val="00EE351C"/>
    <w:rsid w:val="00EE3709"/>
    <w:rsid w:val="00EE50A5"/>
    <w:rsid w:val="00EE690F"/>
    <w:rsid w:val="00EF0EA6"/>
    <w:rsid w:val="00EF68DB"/>
    <w:rsid w:val="00F22F65"/>
    <w:rsid w:val="00F234B9"/>
    <w:rsid w:val="00F23C5F"/>
    <w:rsid w:val="00F3040E"/>
    <w:rsid w:val="00F32840"/>
    <w:rsid w:val="00F37E86"/>
    <w:rsid w:val="00F40978"/>
    <w:rsid w:val="00F50580"/>
    <w:rsid w:val="00F5568F"/>
    <w:rsid w:val="00F55857"/>
    <w:rsid w:val="00F62DCE"/>
    <w:rsid w:val="00F673DA"/>
    <w:rsid w:val="00F728E9"/>
    <w:rsid w:val="00F74775"/>
    <w:rsid w:val="00F74831"/>
    <w:rsid w:val="00F8694D"/>
    <w:rsid w:val="00F869BD"/>
    <w:rsid w:val="00FA167C"/>
    <w:rsid w:val="00FA221F"/>
    <w:rsid w:val="00FA345C"/>
    <w:rsid w:val="00FB12A3"/>
    <w:rsid w:val="00FB6932"/>
    <w:rsid w:val="00FC252C"/>
    <w:rsid w:val="00FC4C64"/>
    <w:rsid w:val="00FC7C28"/>
    <w:rsid w:val="00FD0F89"/>
    <w:rsid w:val="00FE2D32"/>
    <w:rsid w:val="00FE440F"/>
    <w:rsid w:val="00FE7FD9"/>
    <w:rsid w:val="00FF14FC"/>
    <w:rsid w:val="00FF258B"/>
    <w:rsid w:val="00FF2919"/>
    <w:rsid w:val="00FF5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68F93FF2"/>
  <w15:docId w15:val="{1DF92A32-4E16-4391-ACBA-24ECB6420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7561"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pPr>
      <w:spacing w:before="19"/>
      <w:ind w:left="119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2"/>
      <w:ind w:left="818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17"/>
      <w:ind w:left="338" w:hanging="21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020DC5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0DC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DF1DF7"/>
  </w:style>
  <w:style w:type="character" w:customStyle="1" w:styleId="eop">
    <w:name w:val="eop"/>
    <w:basedOn w:val="DefaultParagraphFont"/>
    <w:rsid w:val="00DF1DF7"/>
  </w:style>
  <w:style w:type="character" w:customStyle="1" w:styleId="markrvwrx6zrq">
    <w:name w:val="markrvwrx6zrq"/>
    <w:basedOn w:val="DefaultParagraphFont"/>
    <w:rsid w:val="002527A1"/>
  </w:style>
  <w:style w:type="character" w:styleId="UnresolvedMention">
    <w:name w:val="Unresolved Mention"/>
    <w:basedOn w:val="DefaultParagraphFont"/>
    <w:uiPriority w:val="99"/>
    <w:rsid w:val="00FE7F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E7FD9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7215E2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217561"/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17561"/>
    <w:rPr>
      <w:rFonts w:ascii="Calibri" w:eastAsia="Calibri" w:hAnsi="Calibri" w:cs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518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First.LastName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09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ussef Hosni</cp:lastModifiedBy>
  <cp:revision>556</cp:revision>
  <cp:lastPrinted>2021-10-13T13:12:00Z</cp:lastPrinted>
  <dcterms:created xsi:type="dcterms:W3CDTF">2021-09-24T08:57:00Z</dcterms:created>
  <dcterms:modified xsi:type="dcterms:W3CDTF">2023-02-17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21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1-09-24T00:00:00Z</vt:filetime>
  </property>
</Properties>
</file>